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B4992" w14:textId="39A078FD" w:rsidR="00BD3AEB" w:rsidRPr="00654727" w:rsidRDefault="00BD3AEB" w:rsidP="00BD3AEB">
      <w:pPr>
        <w:pStyle w:val="FirstParagraph"/>
        <w:jc w:val="center"/>
      </w:pPr>
      <w:bookmarkStart w:id="0" w:name="naslovna-strana"/>
      <w:r w:rsidRPr="00654727">
        <w:t xml:space="preserve">Univerzitet  Metropolitan </w:t>
      </w:r>
      <w:r w:rsidRPr="00654727">
        <w:br/>
      </w:r>
    </w:p>
    <w:p w14:paraId="11E26126" w14:textId="77777777" w:rsidR="00BD3AEB" w:rsidRPr="00654727" w:rsidRDefault="00BD3AEB" w:rsidP="00BD3AEB">
      <w:pPr>
        <w:pStyle w:val="FirstParagraph"/>
        <w:jc w:val="center"/>
      </w:pPr>
    </w:p>
    <w:p w14:paraId="73D74A3B" w14:textId="77777777" w:rsidR="00BD3AEB" w:rsidRPr="00654727" w:rsidRDefault="00BD3AEB" w:rsidP="00BD3AEB">
      <w:pPr>
        <w:pStyle w:val="FirstParagraph"/>
        <w:jc w:val="center"/>
      </w:pPr>
    </w:p>
    <w:p w14:paraId="4A5C02F7" w14:textId="77777777" w:rsidR="00BD3AEB" w:rsidRPr="00654727" w:rsidRDefault="00BD3AEB" w:rsidP="00BD3AEB">
      <w:pPr>
        <w:pStyle w:val="FirstParagraph"/>
        <w:jc w:val="center"/>
      </w:pPr>
    </w:p>
    <w:p w14:paraId="2EA64628" w14:textId="77777777" w:rsidR="00BD3AEB" w:rsidRPr="00654727" w:rsidRDefault="00BD3AEB" w:rsidP="00BD3AEB">
      <w:pPr>
        <w:pStyle w:val="FirstParagraph"/>
        <w:jc w:val="center"/>
      </w:pPr>
    </w:p>
    <w:p w14:paraId="552B0B21" w14:textId="77777777" w:rsidR="00BD3AEB" w:rsidRPr="00654727" w:rsidRDefault="00BD3AEB" w:rsidP="00BD3AEB">
      <w:pPr>
        <w:pStyle w:val="FirstParagraph"/>
        <w:jc w:val="center"/>
      </w:pPr>
    </w:p>
    <w:p w14:paraId="6F9619D9" w14:textId="77777777" w:rsidR="00BD3AEB" w:rsidRPr="00654727" w:rsidRDefault="00BD3AEB" w:rsidP="00BD3AEB">
      <w:pPr>
        <w:pStyle w:val="FirstParagraph"/>
        <w:jc w:val="center"/>
      </w:pPr>
    </w:p>
    <w:p w14:paraId="5064DFDC" w14:textId="77777777" w:rsidR="00BD3AEB" w:rsidRPr="00654727" w:rsidRDefault="00BD3AEB" w:rsidP="00BD3AEB">
      <w:pPr>
        <w:pStyle w:val="FirstParagraph"/>
        <w:jc w:val="center"/>
      </w:pPr>
    </w:p>
    <w:p w14:paraId="43BEAB14" w14:textId="77777777" w:rsidR="00BD3AEB" w:rsidRPr="00654727" w:rsidRDefault="00BD3AEB" w:rsidP="00BD3AEB">
      <w:pPr>
        <w:pStyle w:val="FirstParagraph"/>
        <w:jc w:val="center"/>
      </w:pPr>
    </w:p>
    <w:p w14:paraId="516C92F7" w14:textId="77777777" w:rsidR="00BD3AEB" w:rsidRPr="00654727" w:rsidRDefault="00BD3AEB" w:rsidP="00BD3AEB">
      <w:pPr>
        <w:pStyle w:val="FirstParagraph"/>
        <w:jc w:val="center"/>
      </w:pPr>
    </w:p>
    <w:p w14:paraId="69D9BDE5" w14:textId="77777777" w:rsidR="00BD3AEB" w:rsidRPr="00654727" w:rsidRDefault="00BD3AEB" w:rsidP="00BD3AEB">
      <w:pPr>
        <w:pStyle w:val="FirstParagraph"/>
        <w:jc w:val="center"/>
      </w:pPr>
    </w:p>
    <w:p w14:paraId="1BBCED06" w14:textId="11D226EE" w:rsidR="00EE1616" w:rsidRPr="00654727" w:rsidRDefault="00000000" w:rsidP="00BD3AEB">
      <w:pPr>
        <w:pStyle w:val="FirstParagraph"/>
        <w:jc w:val="center"/>
      </w:pPr>
      <w:r w:rsidRPr="00654727">
        <w:br/>
      </w:r>
      <w:r w:rsidR="00BD3AEB" w:rsidRPr="00654727">
        <w:rPr>
          <w:sz w:val="48"/>
          <w:szCs w:val="48"/>
        </w:rPr>
        <w:t>Finance Manager sa D3.js bibliotekom</w:t>
      </w:r>
      <w:r w:rsidRPr="00654727">
        <w:br/>
      </w:r>
    </w:p>
    <w:p w14:paraId="725640C9" w14:textId="77777777" w:rsidR="00BD3AEB" w:rsidRPr="00654727" w:rsidRDefault="00BD3AEB" w:rsidP="00BD3AEB">
      <w:pPr>
        <w:pStyle w:val="BodyText"/>
      </w:pPr>
    </w:p>
    <w:p w14:paraId="133AE07E" w14:textId="77777777" w:rsidR="00BD3AEB" w:rsidRPr="00654727" w:rsidRDefault="00BD3AEB" w:rsidP="00BD3AEB">
      <w:pPr>
        <w:pStyle w:val="BodyText"/>
      </w:pPr>
    </w:p>
    <w:p w14:paraId="567567DA" w14:textId="77777777" w:rsidR="00BD3AEB" w:rsidRPr="00654727" w:rsidRDefault="00BD3AEB" w:rsidP="00BD3AEB">
      <w:pPr>
        <w:pStyle w:val="BodyText"/>
      </w:pPr>
    </w:p>
    <w:p w14:paraId="261B0919" w14:textId="77777777" w:rsidR="00BD3AEB" w:rsidRPr="00654727" w:rsidRDefault="00BD3AEB" w:rsidP="00BD3AEB">
      <w:pPr>
        <w:pStyle w:val="BodyText"/>
      </w:pPr>
    </w:p>
    <w:p w14:paraId="79D82FC1" w14:textId="77777777" w:rsidR="00BD3AEB" w:rsidRPr="00654727" w:rsidRDefault="00BD3AEB" w:rsidP="00BD3AEB">
      <w:pPr>
        <w:pStyle w:val="BodyText"/>
      </w:pPr>
    </w:p>
    <w:p w14:paraId="089D9A3F" w14:textId="77777777" w:rsidR="00BD3AEB" w:rsidRPr="00654727" w:rsidRDefault="00BD3AEB" w:rsidP="00BD3AEB">
      <w:pPr>
        <w:pStyle w:val="BodyText"/>
      </w:pPr>
    </w:p>
    <w:p w14:paraId="3F4CC6B3" w14:textId="77777777" w:rsidR="00BD3AEB" w:rsidRPr="00654727" w:rsidRDefault="00BD3AEB" w:rsidP="00BD3AEB">
      <w:pPr>
        <w:pStyle w:val="BodyText"/>
      </w:pPr>
    </w:p>
    <w:p w14:paraId="779AC80F" w14:textId="77777777" w:rsidR="00BD3AEB" w:rsidRPr="00654727" w:rsidRDefault="00BD3AEB" w:rsidP="00BD3AEB">
      <w:pPr>
        <w:pStyle w:val="BodyText"/>
      </w:pPr>
    </w:p>
    <w:p w14:paraId="17EB526B" w14:textId="77777777" w:rsidR="00BD3AEB" w:rsidRPr="00654727" w:rsidRDefault="00BD3AEB" w:rsidP="00BD3AEB">
      <w:pPr>
        <w:pStyle w:val="BodyText"/>
      </w:pPr>
    </w:p>
    <w:p w14:paraId="6D604C3B" w14:textId="77777777" w:rsidR="00BD3AEB" w:rsidRPr="00654727" w:rsidRDefault="00BD3AEB" w:rsidP="00BD3AEB">
      <w:pPr>
        <w:pStyle w:val="BodyText"/>
      </w:pPr>
    </w:p>
    <w:p w14:paraId="58A294D5" w14:textId="1B977CCC" w:rsidR="00BD3AEB" w:rsidRPr="00654727" w:rsidRDefault="00BD3AEB" w:rsidP="00BD3AEB">
      <w:pPr>
        <w:pStyle w:val="BodyText"/>
        <w:jc w:val="center"/>
      </w:pPr>
      <w:r w:rsidRPr="00654727">
        <w:br/>
      </w:r>
      <w:r w:rsidRPr="00654727">
        <w:rPr>
          <w:b/>
          <w:bCs/>
        </w:rPr>
        <w:t>Student:</w:t>
      </w:r>
      <w:r w:rsidRPr="00654727">
        <w:t xml:space="preserve"> Jova Paunović 557</w:t>
      </w:r>
      <w:r w:rsidRPr="00654727">
        <w:t xml:space="preserve">5                                              </w:t>
      </w:r>
      <w:r w:rsidRPr="00654727">
        <w:rPr>
          <w:b/>
          <w:bCs/>
        </w:rPr>
        <w:t>Profesor:</w:t>
      </w:r>
      <w:r w:rsidRPr="00654727">
        <w:t xml:space="preserve"> Nikola Dimitrijevi</w:t>
      </w:r>
      <w:r w:rsidRPr="00654727">
        <w:t>ć</w:t>
      </w:r>
    </w:p>
    <w:p w14:paraId="4BE5C3B8" w14:textId="3817FC7F" w:rsidR="00BD3AEB" w:rsidRPr="00654727" w:rsidRDefault="00BD3AEB">
      <w:bookmarkStart w:id="1" w:name="sadržaj"/>
      <w:bookmarkEnd w:id="0"/>
      <w:r w:rsidRPr="00654727">
        <w:br w:type="page"/>
      </w:r>
    </w:p>
    <w:p w14:paraId="085271C2" w14:textId="45538439" w:rsidR="00EE1616" w:rsidRPr="00654727" w:rsidRDefault="00000000">
      <w:pPr>
        <w:pStyle w:val="Heading1"/>
        <w:rPr>
          <w:color w:val="auto"/>
        </w:rPr>
      </w:pPr>
      <w:r w:rsidRPr="00654727">
        <w:rPr>
          <w:color w:val="auto"/>
        </w:rPr>
        <w:lastRenderedPageBreak/>
        <w:t>Sadržaj</w:t>
      </w:r>
    </w:p>
    <w:p w14:paraId="5DE2E66F" w14:textId="77777777" w:rsidR="00EE1616" w:rsidRPr="00654727" w:rsidRDefault="00000000">
      <w:pPr>
        <w:pStyle w:val="Compact"/>
        <w:numPr>
          <w:ilvl w:val="0"/>
          <w:numId w:val="2"/>
        </w:numPr>
      </w:pPr>
      <w:hyperlink w:anchor="uvod">
        <w:r w:rsidRPr="00654727">
          <w:rPr>
            <w:rStyle w:val="Hyperlink"/>
            <w:color w:val="auto"/>
          </w:rPr>
          <w:t>Uvod</w:t>
        </w:r>
      </w:hyperlink>
    </w:p>
    <w:p w14:paraId="64AF0AB0" w14:textId="77777777" w:rsidR="00EE1616" w:rsidRPr="00654727" w:rsidRDefault="00000000">
      <w:pPr>
        <w:pStyle w:val="Compact"/>
        <w:numPr>
          <w:ilvl w:val="0"/>
          <w:numId w:val="2"/>
        </w:numPr>
      </w:pPr>
      <w:hyperlink w:anchor="planiranje-i-dizajn-sistema">
        <w:r w:rsidRPr="00654727">
          <w:rPr>
            <w:rStyle w:val="Hyperlink"/>
            <w:color w:val="auto"/>
          </w:rPr>
          <w:t>Planiranje i dizajn sistema</w:t>
        </w:r>
      </w:hyperlink>
    </w:p>
    <w:p w14:paraId="2A39DE07" w14:textId="77777777" w:rsidR="00EE1616" w:rsidRPr="00654727" w:rsidRDefault="00000000">
      <w:pPr>
        <w:pStyle w:val="Compact"/>
        <w:numPr>
          <w:ilvl w:val="1"/>
          <w:numId w:val="3"/>
        </w:numPr>
      </w:pPr>
      <w:hyperlink w:anchor="definicija-zahteva">
        <w:r w:rsidRPr="00654727">
          <w:rPr>
            <w:rStyle w:val="Hyperlink"/>
            <w:color w:val="auto"/>
          </w:rPr>
          <w:t>Definicija zahteva</w:t>
        </w:r>
      </w:hyperlink>
    </w:p>
    <w:p w14:paraId="09076F17" w14:textId="77777777" w:rsidR="00EE1616" w:rsidRPr="00654727" w:rsidRDefault="00000000">
      <w:pPr>
        <w:pStyle w:val="Compact"/>
        <w:numPr>
          <w:ilvl w:val="1"/>
          <w:numId w:val="3"/>
        </w:numPr>
      </w:pPr>
      <w:hyperlink w:anchor="use-case-dijagrami">
        <w:r w:rsidRPr="00654727">
          <w:rPr>
            <w:rStyle w:val="Hyperlink"/>
            <w:color w:val="auto"/>
          </w:rPr>
          <w:t>Use-case dijagrami</w:t>
        </w:r>
      </w:hyperlink>
    </w:p>
    <w:p w14:paraId="7D3D6FD6" w14:textId="77777777" w:rsidR="00EE1616" w:rsidRPr="00654727" w:rsidRDefault="00000000">
      <w:pPr>
        <w:pStyle w:val="Compact"/>
        <w:numPr>
          <w:ilvl w:val="0"/>
          <w:numId w:val="2"/>
        </w:numPr>
      </w:pPr>
      <w:hyperlink w:anchor="razvoj-korisničkog-interfejsa-ui">
        <w:r w:rsidRPr="00654727">
          <w:rPr>
            <w:rStyle w:val="Hyperlink"/>
            <w:color w:val="auto"/>
          </w:rPr>
          <w:t>Razvoj korisničkog interfejsa (UI)</w:t>
        </w:r>
      </w:hyperlink>
    </w:p>
    <w:p w14:paraId="38F86492" w14:textId="77777777" w:rsidR="00EE1616" w:rsidRPr="00654727" w:rsidRDefault="00000000">
      <w:pPr>
        <w:pStyle w:val="Compact"/>
        <w:numPr>
          <w:ilvl w:val="1"/>
          <w:numId w:val="4"/>
        </w:numPr>
      </w:pPr>
      <w:hyperlink w:anchor="opis-tehnologija-za-stilizaciju">
        <w:r w:rsidRPr="00654727">
          <w:rPr>
            <w:rStyle w:val="Hyperlink"/>
            <w:color w:val="auto"/>
          </w:rPr>
          <w:t>Opis tehnologija za stilizaciju</w:t>
        </w:r>
      </w:hyperlink>
    </w:p>
    <w:p w14:paraId="2C370A62" w14:textId="77777777" w:rsidR="00EE1616" w:rsidRPr="00654727" w:rsidRDefault="00000000">
      <w:pPr>
        <w:pStyle w:val="Compact"/>
        <w:numPr>
          <w:ilvl w:val="1"/>
          <w:numId w:val="4"/>
        </w:numPr>
      </w:pPr>
      <w:hyperlink w:anchor="pregled-ključnih-stranica">
        <w:r w:rsidRPr="00654727">
          <w:rPr>
            <w:rStyle w:val="Hyperlink"/>
            <w:color w:val="auto"/>
          </w:rPr>
          <w:t>Pregled ključnih stranica</w:t>
        </w:r>
      </w:hyperlink>
    </w:p>
    <w:p w14:paraId="5696272B" w14:textId="77777777" w:rsidR="00EE1616" w:rsidRPr="00654727" w:rsidRDefault="00000000">
      <w:pPr>
        <w:pStyle w:val="Compact"/>
        <w:numPr>
          <w:ilvl w:val="0"/>
          <w:numId w:val="2"/>
        </w:numPr>
      </w:pPr>
      <w:hyperlink w:anchor="implementacija-funkcionalnosti">
        <w:r w:rsidRPr="00654727">
          <w:rPr>
            <w:rStyle w:val="Hyperlink"/>
            <w:color w:val="auto"/>
          </w:rPr>
          <w:t>Implementacija funkcionalnosti</w:t>
        </w:r>
      </w:hyperlink>
    </w:p>
    <w:p w14:paraId="59698718" w14:textId="77777777" w:rsidR="00EE1616" w:rsidRPr="00654727" w:rsidRDefault="00000000">
      <w:pPr>
        <w:pStyle w:val="Compact"/>
        <w:numPr>
          <w:ilvl w:val="1"/>
          <w:numId w:val="5"/>
        </w:numPr>
      </w:pPr>
      <w:hyperlink w:anchor="korisničke-funkcionalnosti">
        <w:r w:rsidRPr="00654727">
          <w:rPr>
            <w:rStyle w:val="Hyperlink"/>
            <w:color w:val="auto"/>
          </w:rPr>
          <w:t>Korisničke funkcionalnosti</w:t>
        </w:r>
      </w:hyperlink>
    </w:p>
    <w:p w14:paraId="407081D4" w14:textId="77777777" w:rsidR="00EE1616" w:rsidRPr="00654727" w:rsidRDefault="00000000">
      <w:pPr>
        <w:pStyle w:val="Compact"/>
        <w:numPr>
          <w:ilvl w:val="1"/>
          <w:numId w:val="5"/>
        </w:numPr>
      </w:pPr>
      <w:hyperlink w:anchor="administratorske-funkcionalnosti">
        <w:r w:rsidRPr="00654727">
          <w:rPr>
            <w:rStyle w:val="Hyperlink"/>
            <w:color w:val="auto"/>
          </w:rPr>
          <w:t>Administratorske funkcionalnosti</w:t>
        </w:r>
      </w:hyperlink>
    </w:p>
    <w:p w14:paraId="37318140" w14:textId="77777777" w:rsidR="00EE1616" w:rsidRPr="00654727" w:rsidRDefault="00000000">
      <w:pPr>
        <w:pStyle w:val="Compact"/>
        <w:numPr>
          <w:ilvl w:val="0"/>
          <w:numId w:val="2"/>
        </w:numPr>
      </w:pPr>
      <w:hyperlink w:anchor="simulacija-backend-a">
        <w:r w:rsidRPr="00654727">
          <w:rPr>
            <w:rStyle w:val="Hyperlink"/>
            <w:color w:val="auto"/>
          </w:rPr>
          <w:t>Simulacija backend-a</w:t>
        </w:r>
      </w:hyperlink>
    </w:p>
    <w:p w14:paraId="013848EC" w14:textId="77777777" w:rsidR="00EE1616" w:rsidRPr="00654727" w:rsidRDefault="00000000">
      <w:pPr>
        <w:pStyle w:val="Compact"/>
        <w:numPr>
          <w:ilvl w:val="1"/>
          <w:numId w:val="6"/>
        </w:numPr>
      </w:pPr>
      <w:hyperlink w:anchor="korišćenje-json-servera">
        <w:r w:rsidRPr="00654727">
          <w:rPr>
            <w:rStyle w:val="Hyperlink"/>
            <w:color w:val="auto"/>
          </w:rPr>
          <w:t>Korišćenje json-servera</w:t>
        </w:r>
      </w:hyperlink>
    </w:p>
    <w:p w14:paraId="675242F3" w14:textId="77777777" w:rsidR="00EE1616" w:rsidRPr="00654727" w:rsidRDefault="00000000">
      <w:pPr>
        <w:pStyle w:val="Compact"/>
        <w:numPr>
          <w:ilvl w:val="1"/>
          <w:numId w:val="6"/>
        </w:numPr>
      </w:pPr>
      <w:hyperlink w:anchor="povezivanje-frontenda-i-backend-a">
        <w:r w:rsidRPr="00654727">
          <w:rPr>
            <w:rStyle w:val="Hyperlink"/>
            <w:color w:val="auto"/>
          </w:rPr>
          <w:t>Povezivanje frontenda i backend-a</w:t>
        </w:r>
      </w:hyperlink>
    </w:p>
    <w:p w14:paraId="59DF4D7A" w14:textId="77777777" w:rsidR="00EE1616" w:rsidRPr="00654727" w:rsidRDefault="00000000">
      <w:pPr>
        <w:pStyle w:val="Compact"/>
        <w:numPr>
          <w:ilvl w:val="0"/>
          <w:numId w:val="2"/>
        </w:numPr>
      </w:pPr>
      <w:hyperlink w:anchor="zaključak">
        <w:r w:rsidRPr="00654727">
          <w:rPr>
            <w:rStyle w:val="Hyperlink"/>
            <w:color w:val="auto"/>
          </w:rPr>
          <w:t>Zaključak</w:t>
        </w:r>
      </w:hyperlink>
    </w:p>
    <w:p w14:paraId="66AC2785" w14:textId="77777777" w:rsidR="00EE1616" w:rsidRPr="00654727" w:rsidRDefault="00000000">
      <w:pPr>
        <w:pStyle w:val="Compact"/>
        <w:numPr>
          <w:ilvl w:val="0"/>
          <w:numId w:val="2"/>
        </w:numPr>
      </w:pPr>
      <w:hyperlink w:anchor="prilozi">
        <w:r w:rsidRPr="00654727">
          <w:rPr>
            <w:rStyle w:val="Hyperlink"/>
            <w:color w:val="auto"/>
          </w:rPr>
          <w:t>Prilozi</w:t>
        </w:r>
      </w:hyperlink>
    </w:p>
    <w:p w14:paraId="7575103A" w14:textId="3DDFB961" w:rsidR="00BD3AEB" w:rsidRPr="00654727" w:rsidRDefault="00BD3AEB">
      <w:r w:rsidRPr="00654727">
        <w:br w:type="page"/>
      </w:r>
    </w:p>
    <w:p w14:paraId="26FC6507" w14:textId="77777777" w:rsidR="00EE1616" w:rsidRPr="00654727" w:rsidRDefault="00000000">
      <w:pPr>
        <w:pStyle w:val="Heading1"/>
        <w:rPr>
          <w:color w:val="auto"/>
        </w:rPr>
      </w:pPr>
      <w:bookmarkStart w:id="2" w:name="uvod"/>
      <w:bookmarkEnd w:id="1"/>
      <w:r w:rsidRPr="00654727">
        <w:rPr>
          <w:color w:val="auto"/>
        </w:rPr>
        <w:lastRenderedPageBreak/>
        <w:t>1. Uvod</w:t>
      </w:r>
    </w:p>
    <w:p w14:paraId="3BBC7D02" w14:textId="77777777" w:rsidR="00EE1616" w:rsidRPr="00654727" w:rsidRDefault="00000000">
      <w:pPr>
        <w:pStyle w:val="Heading2"/>
        <w:rPr>
          <w:color w:val="auto"/>
        </w:rPr>
      </w:pPr>
      <w:bookmarkStart w:id="3" w:name="opis-teme-projekta"/>
      <w:r w:rsidRPr="00654727">
        <w:rPr>
          <w:color w:val="auto"/>
        </w:rPr>
        <w:t>Opis teme projekta</w:t>
      </w:r>
    </w:p>
    <w:p w14:paraId="491489CC" w14:textId="77777777" w:rsidR="00EE1616" w:rsidRPr="00654727" w:rsidRDefault="00000000">
      <w:pPr>
        <w:pStyle w:val="FirstParagraph"/>
      </w:pPr>
      <w:r w:rsidRPr="00654727">
        <w:t>Ovaj projekat se bavi razvojem veb aplikacije za praćenje ličnih finansija. Aplikacija omogućava korisnicima da evidentiraju svoje prihode i rashode, kategorišu troškove, postavljaju budžete i prate svoju finansijsku situaciju kroz vizuelne izveštaje. Cilj je da se korisnicima pruži jednostavan i intuitivan alat za bolje upravljanje novcem.</w:t>
      </w:r>
    </w:p>
    <w:p w14:paraId="33F7294F" w14:textId="77777777" w:rsidR="00EE1616" w:rsidRPr="00654727" w:rsidRDefault="00000000">
      <w:pPr>
        <w:pStyle w:val="Heading2"/>
        <w:rPr>
          <w:color w:val="auto"/>
        </w:rPr>
      </w:pPr>
      <w:bookmarkStart w:id="4" w:name="cilj-projekta-i-funkcionalnosti"/>
      <w:bookmarkEnd w:id="3"/>
      <w:r w:rsidRPr="00654727">
        <w:rPr>
          <w:color w:val="auto"/>
        </w:rPr>
        <w:t>Cilj projekta i funkcionalnosti</w:t>
      </w:r>
    </w:p>
    <w:p w14:paraId="2BF87924" w14:textId="77777777" w:rsidR="00EE1616" w:rsidRPr="00654727" w:rsidRDefault="00000000">
      <w:pPr>
        <w:pStyle w:val="FirstParagraph"/>
      </w:pPr>
      <w:r w:rsidRPr="00654727">
        <w:t>Osnovni cilj projekta je kreiranje funkcionalne i pregledne aplikacije koja će korisnicima pomoći da steknu uvid u svoje finansijske navike. Ključne funkcionalnosti koje su implementirane uključuju:</w:t>
      </w:r>
    </w:p>
    <w:p w14:paraId="764C31D1" w14:textId="77777777" w:rsidR="00EE1616" w:rsidRPr="00654727" w:rsidRDefault="00000000">
      <w:pPr>
        <w:pStyle w:val="Compact"/>
        <w:numPr>
          <w:ilvl w:val="0"/>
          <w:numId w:val="7"/>
        </w:numPr>
      </w:pPr>
      <w:r w:rsidRPr="00654727">
        <w:rPr>
          <w:b/>
          <w:bCs/>
        </w:rPr>
        <w:t>Autentifikacija korisnika:</w:t>
      </w:r>
      <w:r w:rsidRPr="00654727">
        <w:t xml:space="preserve"> Registracija i prijava korisnika sa dva nivoa pristupa (korisnik i administrator).</w:t>
      </w:r>
    </w:p>
    <w:p w14:paraId="642013AA" w14:textId="77777777" w:rsidR="00EE1616" w:rsidRPr="00654727" w:rsidRDefault="00000000">
      <w:pPr>
        <w:pStyle w:val="Compact"/>
        <w:numPr>
          <w:ilvl w:val="0"/>
          <w:numId w:val="7"/>
        </w:numPr>
      </w:pPr>
      <w:r w:rsidRPr="00654727">
        <w:rPr>
          <w:b/>
          <w:bCs/>
        </w:rPr>
        <w:t>Upravljanje troškovima:</w:t>
      </w:r>
      <w:r w:rsidRPr="00654727">
        <w:t xml:space="preserve"> Dodavanje, pregled, izmena i brisanje troškova.</w:t>
      </w:r>
    </w:p>
    <w:p w14:paraId="3D9F3A99" w14:textId="77777777" w:rsidR="00EE1616" w:rsidRPr="00654727" w:rsidRDefault="00000000">
      <w:pPr>
        <w:pStyle w:val="Compact"/>
        <w:numPr>
          <w:ilvl w:val="0"/>
          <w:numId w:val="7"/>
        </w:numPr>
      </w:pPr>
      <w:r w:rsidRPr="00654727">
        <w:rPr>
          <w:b/>
          <w:bCs/>
        </w:rPr>
        <w:t>Kategorizacija:</w:t>
      </w:r>
      <w:r w:rsidRPr="00654727">
        <w:t xml:space="preserve"> Definisanje i upravljanje kategorijama troškova.</w:t>
      </w:r>
    </w:p>
    <w:p w14:paraId="2097D142" w14:textId="77777777" w:rsidR="00EE1616" w:rsidRPr="00654727" w:rsidRDefault="00000000">
      <w:pPr>
        <w:pStyle w:val="Compact"/>
        <w:numPr>
          <w:ilvl w:val="0"/>
          <w:numId w:val="7"/>
        </w:numPr>
      </w:pPr>
      <w:r w:rsidRPr="00654727">
        <w:rPr>
          <w:b/>
          <w:bCs/>
        </w:rPr>
        <w:t>Vizuelizacija podataka:</w:t>
      </w:r>
      <w:r w:rsidRPr="00654727">
        <w:t xml:space="preserve"> Prikazivanje statistike troškova putem grafikona (pite i stubičasti dijagrami).</w:t>
      </w:r>
    </w:p>
    <w:p w14:paraId="7B438400" w14:textId="77777777" w:rsidR="00EE1616" w:rsidRPr="00654727" w:rsidRDefault="00000000">
      <w:pPr>
        <w:pStyle w:val="Compact"/>
        <w:numPr>
          <w:ilvl w:val="0"/>
          <w:numId w:val="7"/>
        </w:numPr>
      </w:pPr>
      <w:r w:rsidRPr="00654727">
        <w:rPr>
          <w:b/>
          <w:bCs/>
        </w:rPr>
        <w:t>Administrativni panel:</w:t>
      </w:r>
      <w:r w:rsidRPr="00654727">
        <w:t xml:space="preserve"> Upravljanje korisnicima i kategorijama.</w:t>
      </w:r>
    </w:p>
    <w:p w14:paraId="682BE896" w14:textId="77777777" w:rsidR="00EE1616" w:rsidRPr="00654727" w:rsidRDefault="00000000">
      <w:pPr>
        <w:pStyle w:val="Heading2"/>
        <w:rPr>
          <w:color w:val="auto"/>
        </w:rPr>
      </w:pPr>
      <w:bookmarkStart w:id="5" w:name="kratak-pregled-tehnologija-i-alata"/>
      <w:bookmarkEnd w:id="4"/>
      <w:r w:rsidRPr="00654727">
        <w:rPr>
          <w:color w:val="auto"/>
        </w:rPr>
        <w:t>Kratak pregled tehnologija i alata</w:t>
      </w:r>
    </w:p>
    <w:p w14:paraId="7786B49B" w14:textId="77777777" w:rsidR="00EE1616" w:rsidRPr="00654727" w:rsidRDefault="00000000">
      <w:pPr>
        <w:pStyle w:val="FirstParagraph"/>
      </w:pPr>
      <w:r w:rsidRPr="00654727">
        <w:t xml:space="preserve">Aplikacija je razvijena korišćenjem modernih veb tehnologija. Za frontend je korišćen </w:t>
      </w:r>
      <w:r w:rsidRPr="00654727">
        <w:rPr>
          <w:b/>
          <w:bCs/>
        </w:rPr>
        <w:t>React</w:t>
      </w:r>
      <w:r w:rsidRPr="00654727">
        <w:t xml:space="preserve">, popularna JavaScript biblioteka za izgradnju korisničkih interfejsa. Za rutiranje unutar aplikacije korišćen je </w:t>
      </w:r>
      <w:r w:rsidRPr="00654727">
        <w:rPr>
          <w:b/>
          <w:bCs/>
        </w:rPr>
        <w:t>React Router</w:t>
      </w:r>
      <w:r w:rsidRPr="00654727">
        <w:t xml:space="preserve">. Stilovi su definisani pomoću </w:t>
      </w:r>
      <w:r w:rsidRPr="00654727">
        <w:rPr>
          <w:b/>
          <w:bCs/>
        </w:rPr>
        <w:t>Tailwind CSS</w:t>
      </w:r>
      <w:r w:rsidRPr="00654727">
        <w:t xml:space="preserve">, “utility-first” CSS frejmvorka koji omogućava brzu i efikasnu stilizaciju. Za vizuelizaciju podataka korišćena je </w:t>
      </w:r>
      <w:r w:rsidRPr="00654727">
        <w:rPr>
          <w:b/>
          <w:bCs/>
        </w:rPr>
        <w:t>D3.js</w:t>
      </w:r>
      <w:r w:rsidRPr="00654727">
        <w:t xml:space="preserve"> biblioteka. Backend je simuliran pomoću </w:t>
      </w:r>
      <w:r w:rsidRPr="00654727">
        <w:rPr>
          <w:b/>
          <w:bCs/>
        </w:rPr>
        <w:t>json-servera</w:t>
      </w:r>
      <w:r w:rsidRPr="00654727">
        <w:t>, koji omogućava brzo kreiranje REST API-ja na osnovu JSON fajla.</w:t>
      </w:r>
    </w:p>
    <w:p w14:paraId="05CB90A7" w14:textId="6D9B1610" w:rsidR="00EE1616" w:rsidRPr="00654727" w:rsidRDefault="00EE1616"/>
    <w:p w14:paraId="1697E73C" w14:textId="77777777" w:rsidR="00654727" w:rsidRDefault="00654727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6" w:name="planiranje-i-dizajn-sistema"/>
      <w:bookmarkEnd w:id="2"/>
      <w:bookmarkEnd w:id="5"/>
      <w:r>
        <w:br w:type="page"/>
      </w:r>
    </w:p>
    <w:p w14:paraId="6D791156" w14:textId="79DFB7B7" w:rsidR="00EE1616" w:rsidRPr="00654727" w:rsidRDefault="00000000">
      <w:pPr>
        <w:pStyle w:val="Heading1"/>
        <w:rPr>
          <w:color w:val="auto"/>
        </w:rPr>
      </w:pPr>
      <w:r w:rsidRPr="00654727">
        <w:rPr>
          <w:color w:val="auto"/>
        </w:rPr>
        <w:lastRenderedPageBreak/>
        <w:t>2. Planiranje i dizajn sistema</w:t>
      </w:r>
    </w:p>
    <w:p w14:paraId="589AF2B2" w14:textId="77777777" w:rsidR="00EE1616" w:rsidRPr="00654727" w:rsidRDefault="00000000">
      <w:pPr>
        <w:pStyle w:val="Heading2"/>
        <w:rPr>
          <w:color w:val="auto"/>
        </w:rPr>
      </w:pPr>
      <w:bookmarkStart w:id="7" w:name="definicija-zahteva"/>
      <w:r w:rsidRPr="00654727">
        <w:rPr>
          <w:color w:val="auto"/>
        </w:rPr>
        <w:t>2.1. Definicija zahteva</w:t>
      </w:r>
    </w:p>
    <w:p w14:paraId="4B5D8A94" w14:textId="77777777" w:rsidR="00EE1616" w:rsidRPr="00654727" w:rsidRDefault="00000000">
      <w:pPr>
        <w:pStyle w:val="FirstParagraph"/>
      </w:pPr>
      <w:r w:rsidRPr="00654727">
        <w:t>Funkcionalni zahtevi sistema su definisani tako da omoguće efikasno praćenje finansija. Sistem omogućava dve vrste korisnika: obične korisnike i administratore.</w:t>
      </w:r>
    </w:p>
    <w:p w14:paraId="5E9A2987" w14:textId="77777777" w:rsidR="00EE1616" w:rsidRPr="00654727" w:rsidRDefault="00000000">
      <w:pPr>
        <w:pStyle w:val="BodyText"/>
      </w:pPr>
      <w:r w:rsidRPr="00654727">
        <w:rPr>
          <w:b/>
          <w:bCs/>
        </w:rPr>
        <w:t>Korisnici mogu da:</w:t>
      </w:r>
    </w:p>
    <w:p w14:paraId="5B38111C" w14:textId="77777777" w:rsidR="00EE1616" w:rsidRPr="00654727" w:rsidRDefault="00000000">
      <w:pPr>
        <w:pStyle w:val="Compact"/>
        <w:numPr>
          <w:ilvl w:val="0"/>
          <w:numId w:val="8"/>
        </w:numPr>
      </w:pPr>
      <w:r w:rsidRPr="00654727">
        <w:t>Se registruju i prijave na sistem.</w:t>
      </w:r>
    </w:p>
    <w:p w14:paraId="10F53CB0" w14:textId="77777777" w:rsidR="00EE1616" w:rsidRPr="00654727" w:rsidRDefault="00000000">
      <w:pPr>
        <w:pStyle w:val="Compact"/>
        <w:numPr>
          <w:ilvl w:val="0"/>
          <w:numId w:val="8"/>
        </w:numPr>
      </w:pPr>
      <w:r w:rsidRPr="00654727">
        <w:t>Dodaju nove troškove, unoseći iznos, opis, datum i kategoriju.</w:t>
      </w:r>
    </w:p>
    <w:p w14:paraId="2B25D36D" w14:textId="77777777" w:rsidR="00EE1616" w:rsidRPr="00654727" w:rsidRDefault="00000000">
      <w:pPr>
        <w:pStyle w:val="Compact"/>
        <w:numPr>
          <w:ilvl w:val="0"/>
          <w:numId w:val="8"/>
        </w:numPr>
      </w:pPr>
      <w:r w:rsidRPr="00654727">
        <w:t>Pregledaju listu svih svojih troškova.</w:t>
      </w:r>
    </w:p>
    <w:p w14:paraId="652CCBDF" w14:textId="77777777" w:rsidR="00EE1616" w:rsidRPr="00654727" w:rsidRDefault="00000000">
      <w:pPr>
        <w:pStyle w:val="Compact"/>
        <w:numPr>
          <w:ilvl w:val="0"/>
          <w:numId w:val="8"/>
        </w:numPr>
      </w:pPr>
      <w:r w:rsidRPr="00654727">
        <w:t>Menjaju i brišu postojeće troškove.</w:t>
      </w:r>
    </w:p>
    <w:p w14:paraId="02960A99" w14:textId="77777777" w:rsidR="00EE1616" w:rsidRPr="00654727" w:rsidRDefault="00000000">
      <w:pPr>
        <w:pStyle w:val="Compact"/>
        <w:numPr>
          <w:ilvl w:val="0"/>
          <w:numId w:val="8"/>
        </w:numPr>
      </w:pPr>
      <w:r w:rsidRPr="00654727">
        <w:t>Vide vizuelni prikaz svojih troškova na kontrolnoj tabli (dashboard).</w:t>
      </w:r>
    </w:p>
    <w:p w14:paraId="5121483A" w14:textId="77777777" w:rsidR="00EE1616" w:rsidRPr="00654727" w:rsidRDefault="00000000">
      <w:pPr>
        <w:pStyle w:val="FirstParagraph"/>
      </w:pPr>
      <w:r w:rsidRPr="00654727">
        <w:rPr>
          <w:b/>
          <w:bCs/>
        </w:rPr>
        <w:t>Administratori mogu da:</w:t>
      </w:r>
    </w:p>
    <w:p w14:paraId="04DCBF34" w14:textId="77777777" w:rsidR="00EE1616" w:rsidRPr="00654727" w:rsidRDefault="00000000">
      <w:pPr>
        <w:pStyle w:val="Compact"/>
        <w:numPr>
          <w:ilvl w:val="0"/>
          <w:numId w:val="9"/>
        </w:numPr>
      </w:pPr>
      <w:r w:rsidRPr="00654727">
        <w:t>Rade sve što i obični korisnici.</w:t>
      </w:r>
    </w:p>
    <w:p w14:paraId="239FE81D" w14:textId="77777777" w:rsidR="00EE1616" w:rsidRPr="00654727" w:rsidRDefault="00000000">
      <w:pPr>
        <w:pStyle w:val="Compact"/>
        <w:numPr>
          <w:ilvl w:val="0"/>
          <w:numId w:val="9"/>
        </w:numPr>
      </w:pPr>
      <w:r w:rsidRPr="00654727">
        <w:t>Pristupe administrativnom panelu.</w:t>
      </w:r>
    </w:p>
    <w:p w14:paraId="4898592E" w14:textId="77777777" w:rsidR="00EE1616" w:rsidRPr="00654727" w:rsidRDefault="00000000">
      <w:pPr>
        <w:pStyle w:val="Compact"/>
        <w:numPr>
          <w:ilvl w:val="0"/>
          <w:numId w:val="9"/>
        </w:numPr>
      </w:pPr>
      <w:r w:rsidRPr="00654727">
        <w:t>Pregledaju listu svih registrovanih korisnika.</w:t>
      </w:r>
    </w:p>
    <w:p w14:paraId="17A21FD7" w14:textId="77777777" w:rsidR="00EE1616" w:rsidRPr="00654727" w:rsidRDefault="00000000">
      <w:pPr>
        <w:pStyle w:val="Compact"/>
        <w:numPr>
          <w:ilvl w:val="0"/>
          <w:numId w:val="9"/>
        </w:numPr>
      </w:pPr>
      <w:r w:rsidRPr="00654727">
        <w:t>Brišu korisničke naloge.</w:t>
      </w:r>
    </w:p>
    <w:p w14:paraId="41AC44AF" w14:textId="77777777" w:rsidR="00EE1616" w:rsidRPr="00654727" w:rsidRDefault="00000000">
      <w:pPr>
        <w:pStyle w:val="Compact"/>
        <w:numPr>
          <w:ilvl w:val="0"/>
          <w:numId w:val="9"/>
        </w:numPr>
      </w:pPr>
      <w:r w:rsidRPr="00654727">
        <w:t>Upravljaju kategorijama troškova (dodaju, menjaju, brišu).</w:t>
      </w:r>
    </w:p>
    <w:p w14:paraId="08D3D5A7" w14:textId="77777777" w:rsidR="00EE1616" w:rsidRPr="00654727" w:rsidRDefault="00000000">
      <w:pPr>
        <w:pStyle w:val="Compact"/>
        <w:numPr>
          <w:ilvl w:val="0"/>
          <w:numId w:val="9"/>
        </w:numPr>
      </w:pPr>
      <w:r w:rsidRPr="00654727">
        <w:t>Vide statistiku na nivou cele aplikacije (ukupan broj korisnika, troškova, itd.).</w:t>
      </w:r>
    </w:p>
    <w:p w14:paraId="41B8269C" w14:textId="77777777" w:rsidR="00EE1616" w:rsidRPr="00654727" w:rsidRDefault="00000000">
      <w:pPr>
        <w:pStyle w:val="Heading2"/>
        <w:rPr>
          <w:color w:val="auto"/>
        </w:rPr>
      </w:pPr>
      <w:bookmarkStart w:id="8" w:name="use-case-dijagrami"/>
      <w:bookmarkEnd w:id="7"/>
      <w:r w:rsidRPr="00654727">
        <w:rPr>
          <w:color w:val="auto"/>
        </w:rPr>
        <w:t>2.2. Use-case dijagrami</w:t>
      </w:r>
    </w:p>
    <w:p w14:paraId="50ADF853" w14:textId="77777777" w:rsidR="00EE1616" w:rsidRPr="00654727" w:rsidRDefault="00000000">
      <w:pPr>
        <w:pStyle w:val="FirstParagraph"/>
      </w:pPr>
      <w:r w:rsidRPr="00654727">
        <w:t xml:space="preserve">Sistem ima dva glavna aktera: </w:t>
      </w:r>
      <w:r w:rsidRPr="00654727">
        <w:rPr>
          <w:b/>
          <w:bCs/>
        </w:rPr>
        <w:t>Korisnika</w:t>
      </w:r>
      <w:r w:rsidRPr="00654727">
        <w:t xml:space="preserve"> i </w:t>
      </w:r>
      <w:r w:rsidRPr="00654727">
        <w:rPr>
          <w:b/>
          <w:bCs/>
        </w:rPr>
        <w:t>Administratora</w:t>
      </w:r>
      <w:r w:rsidRPr="00654727">
        <w:t>.</w:t>
      </w:r>
    </w:p>
    <w:p w14:paraId="3D1C7732" w14:textId="0004CA13" w:rsidR="00EE1616" w:rsidRPr="00654727" w:rsidRDefault="00FF76AB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28FAF27" wp14:editId="5737BD3E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3481070" cy="2489835"/>
            <wp:effectExtent l="0" t="0" r="5080" b="5715"/>
            <wp:wrapTight wrapText="bothSides">
              <wp:wrapPolygon edited="0">
                <wp:start x="0" y="0"/>
                <wp:lineTo x="0" y="21484"/>
                <wp:lineTo x="21513" y="21484"/>
                <wp:lineTo x="21513" y="0"/>
                <wp:lineTo x="0" y="0"/>
              </wp:wrapPolygon>
            </wp:wrapTight>
            <wp:docPr id="857079936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079936" name="Picture 1" descr="A diagram of a company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07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 w:rsidRPr="00654727">
        <w:rPr>
          <w:b/>
          <w:bCs/>
        </w:rPr>
        <w:t>Korisnik</w:t>
      </w:r>
      <w:r w:rsidR="00000000" w:rsidRPr="00654727">
        <w:t xml:space="preserve"> može da izvršava sledeće akcije: * Registracija * Prijava * Odjava * Pregled kontrolne table * Pregled liste troškova * Dodavanje novog troška * Izmena postojećeg troška * Brisanje troška</w:t>
      </w:r>
    </w:p>
    <w:p w14:paraId="3FCF125D" w14:textId="277CF662" w:rsidR="00EE1616" w:rsidRDefault="00000000" w:rsidP="00654727">
      <w:pPr>
        <w:pStyle w:val="BodyText"/>
      </w:pPr>
      <w:r w:rsidRPr="00654727">
        <w:rPr>
          <w:b/>
          <w:bCs/>
        </w:rPr>
        <w:t>Administrator</w:t>
      </w:r>
      <w:r w:rsidRPr="00654727">
        <w:t xml:space="preserve"> nasleđuje sve akcije korisnika i dodatno može da: * Pristupi administrativnom panelu * Upravlja korisnicima (pregled, brisanje) * Upravlja kategorijama (dodavanje, izmena, brisanje)</w:t>
      </w:r>
    </w:p>
    <w:p w14:paraId="0977EC1B" w14:textId="3BBD47C3" w:rsidR="00FF76AB" w:rsidRPr="00654727" w:rsidRDefault="00FF76AB" w:rsidP="00FF76AB">
      <w:pPr>
        <w:pStyle w:val="BodyText"/>
        <w:jc w:val="center"/>
      </w:pPr>
    </w:p>
    <w:p w14:paraId="0EA037DF" w14:textId="77777777" w:rsidR="00FF76AB" w:rsidRDefault="00FF76AB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9" w:name="razvoj-korisničkog-interfejsa-ui"/>
      <w:bookmarkEnd w:id="6"/>
      <w:bookmarkEnd w:id="8"/>
      <w:r>
        <w:br w:type="page"/>
      </w:r>
    </w:p>
    <w:p w14:paraId="06003EF3" w14:textId="5BE8D780" w:rsidR="00EE1616" w:rsidRPr="00654727" w:rsidRDefault="00000000">
      <w:pPr>
        <w:pStyle w:val="Heading1"/>
        <w:rPr>
          <w:color w:val="auto"/>
        </w:rPr>
      </w:pPr>
      <w:r w:rsidRPr="00654727">
        <w:rPr>
          <w:color w:val="auto"/>
        </w:rPr>
        <w:lastRenderedPageBreak/>
        <w:t>3. Razvoj korisničkog interfejsa (UI)</w:t>
      </w:r>
    </w:p>
    <w:p w14:paraId="527B967D" w14:textId="77777777" w:rsidR="00EE1616" w:rsidRPr="00654727" w:rsidRDefault="00000000">
      <w:pPr>
        <w:pStyle w:val="Heading2"/>
        <w:rPr>
          <w:color w:val="auto"/>
        </w:rPr>
      </w:pPr>
      <w:bookmarkStart w:id="10" w:name="opis-tehnologija-za-stilizaciju"/>
      <w:r w:rsidRPr="00654727">
        <w:rPr>
          <w:color w:val="auto"/>
        </w:rPr>
        <w:t>3.1. Opis tehnologija za stilizaciju</w:t>
      </w:r>
    </w:p>
    <w:p w14:paraId="6A492BAC" w14:textId="77777777" w:rsidR="00EE1616" w:rsidRPr="00654727" w:rsidRDefault="00000000">
      <w:pPr>
        <w:pStyle w:val="FirstParagraph"/>
      </w:pPr>
      <w:r w:rsidRPr="00654727">
        <w:t xml:space="preserve">Za stilizaciju korisničkog interfejsa izabran je </w:t>
      </w:r>
      <w:r w:rsidRPr="00654727">
        <w:rPr>
          <w:b/>
          <w:bCs/>
        </w:rPr>
        <w:t>Tailwind CSS</w:t>
      </w:r>
      <w:r w:rsidRPr="00654727">
        <w:t xml:space="preserve">. Ovaj frejmvork je odabran zbog svoje “utility-first” prirode, koja omogućava brzo prototipiranje i razvoj bez napuštanja HTML koda. Umesto pisanja posebnih CSS fajlova, stilovi se primenjuju direktno na elemente kroz predefinisane klase. Ovo dovodi do konzistentnog dizajna, lakšeg održavanja i manje duplikacije koda. Konfiguracija se vrši kroz </w:t>
      </w:r>
      <w:r w:rsidRPr="00654727">
        <w:rPr>
          <w:rStyle w:val="VerbatimChar"/>
        </w:rPr>
        <w:t>tailwind.config.js</w:t>
      </w:r>
      <w:r w:rsidRPr="00654727">
        <w:t xml:space="preserve"> fajl.</w:t>
      </w:r>
    </w:p>
    <w:p w14:paraId="141D65C4" w14:textId="77777777" w:rsidR="00EE1616" w:rsidRPr="00654727" w:rsidRDefault="00000000">
      <w:pPr>
        <w:pStyle w:val="SourceCode"/>
      </w:pPr>
      <w:r w:rsidRPr="00654727">
        <w:rPr>
          <w:rStyle w:val="CommentTok"/>
          <w:color w:val="auto"/>
        </w:rPr>
        <w:t>// tailwind.config.js</w:t>
      </w:r>
      <w:r w:rsidRPr="00654727">
        <w:br/>
      </w:r>
      <w:r w:rsidRPr="00654727">
        <w:rPr>
          <w:rStyle w:val="CommentTok"/>
          <w:color w:val="auto"/>
        </w:rPr>
        <w:t xml:space="preserve">/** </w:t>
      </w:r>
      <w:r w:rsidRPr="00654727">
        <w:rPr>
          <w:rStyle w:val="AnnotationTok"/>
          <w:color w:val="auto"/>
        </w:rPr>
        <w:t>@type</w:t>
      </w:r>
      <w:r w:rsidRPr="00654727">
        <w:rPr>
          <w:rStyle w:val="CommentTok"/>
          <w:color w:val="auto"/>
        </w:rPr>
        <w:t xml:space="preserve"> {import('tailwindcss').Config} */</w:t>
      </w:r>
      <w:r w:rsidRPr="00654727">
        <w:br/>
      </w:r>
      <w:r w:rsidRPr="00654727">
        <w:rPr>
          <w:rStyle w:val="ImportTok"/>
          <w:color w:val="auto"/>
        </w:rPr>
        <w:t>export</w:t>
      </w:r>
      <w:r w:rsidRPr="00654727">
        <w:rPr>
          <w:rStyle w:val="NormalTok"/>
        </w:rPr>
        <w:t xml:space="preserve"> </w:t>
      </w:r>
      <w:r w:rsidRPr="00654727">
        <w:rPr>
          <w:rStyle w:val="ImportTok"/>
          <w:color w:val="auto"/>
        </w:rPr>
        <w:t>default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content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[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StringTok"/>
          <w:color w:val="auto"/>
        </w:rPr>
        <w:t>"./index.html"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StringTok"/>
          <w:color w:val="auto"/>
        </w:rPr>
        <w:t>"./src/**/*.{js,ts,jsx,tsx}"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]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theme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DataTypeTok"/>
          <w:color w:val="auto"/>
        </w:rPr>
        <w:t>extend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{}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plugins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[]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>}</w:t>
      </w:r>
    </w:p>
    <w:p w14:paraId="46D5C27B" w14:textId="77777777" w:rsidR="00EE1616" w:rsidRPr="00654727" w:rsidRDefault="00000000">
      <w:pPr>
        <w:pStyle w:val="Heading2"/>
        <w:rPr>
          <w:color w:val="auto"/>
        </w:rPr>
      </w:pPr>
      <w:bookmarkStart w:id="11" w:name="pregled-ključnih-stranica"/>
      <w:bookmarkEnd w:id="10"/>
      <w:r w:rsidRPr="00654727">
        <w:rPr>
          <w:color w:val="auto"/>
        </w:rPr>
        <w:t>3.2. Pregled ključnih stranica</w:t>
      </w:r>
    </w:p>
    <w:p w14:paraId="1192BDF5" w14:textId="77777777" w:rsidR="00EE1616" w:rsidRPr="00654727" w:rsidRDefault="00000000">
      <w:pPr>
        <w:pStyle w:val="Heading3"/>
        <w:rPr>
          <w:color w:val="auto"/>
        </w:rPr>
      </w:pPr>
      <w:bookmarkStart w:id="12" w:name="početna-stranica-login"/>
      <w:r w:rsidRPr="00654727">
        <w:rPr>
          <w:color w:val="auto"/>
        </w:rPr>
        <w:t>Početna stranica (Login)</w:t>
      </w:r>
    </w:p>
    <w:p w14:paraId="2CACE945" w14:textId="744A59A6" w:rsidR="0040060A" w:rsidRDefault="00000000" w:rsidP="0040060A">
      <w:pPr>
        <w:pStyle w:val="FirstParagraph"/>
      </w:pPr>
      <w:r w:rsidRPr="00654727">
        <w:t>Početna stranica je stranica za prijavu. Korisnik unosi svoju email adresu i lozinku kako bi pristupio sistemu. Ukoliko nema nalog, postoji link ka stranici za registraciju.</w:t>
      </w:r>
      <w:r w:rsidR="0040060A" w:rsidRPr="0040060A">
        <w:rPr>
          <w:noProof/>
        </w:rPr>
        <w:t xml:space="preserve"> </w:t>
      </w:r>
      <w:r w:rsidR="0040060A">
        <w:rPr>
          <w:noProof/>
        </w:rPr>
        <w:drawing>
          <wp:inline distT="0" distB="0" distL="0" distR="0" wp14:anchorId="4A47B3C9" wp14:editId="699E2DA7">
            <wp:extent cx="5943600" cy="3112770"/>
            <wp:effectExtent l="0" t="0" r="0" b="0"/>
            <wp:docPr id="58917089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170891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stranice-za-registraciju-i-prijavu"/>
      <w:bookmarkEnd w:id="12"/>
    </w:p>
    <w:p w14:paraId="29469BDA" w14:textId="397EE8F7" w:rsidR="00EE1616" w:rsidRPr="00654727" w:rsidRDefault="00000000" w:rsidP="0040060A">
      <w:pPr>
        <w:pStyle w:val="Heading3"/>
        <w:rPr>
          <w:color w:val="auto"/>
        </w:rPr>
      </w:pPr>
      <w:r w:rsidRPr="00654727">
        <w:rPr>
          <w:color w:val="auto"/>
        </w:rPr>
        <w:lastRenderedPageBreak/>
        <w:t>Stranice za registraciju i prijavu</w:t>
      </w:r>
    </w:p>
    <w:p w14:paraId="14D5B6AA" w14:textId="0DCB7353" w:rsidR="00EE1616" w:rsidRPr="00654727" w:rsidRDefault="00000000">
      <w:pPr>
        <w:pStyle w:val="FirstParagraph"/>
      </w:pPr>
      <w:r w:rsidRPr="00654727">
        <w:t>Stranica za registraciju omogućava novim korisnicima da kreiraju nalog unosom imena, email adrese i lozinke. Stranica za prijavu je već opisana kao početna stranica.</w:t>
      </w:r>
      <w:r w:rsidR="0040060A" w:rsidRPr="0040060A">
        <w:rPr>
          <w:noProof/>
        </w:rPr>
        <w:t xml:space="preserve"> </w:t>
      </w:r>
      <w:r w:rsidR="0040060A">
        <w:rPr>
          <w:noProof/>
        </w:rPr>
        <w:drawing>
          <wp:inline distT="0" distB="0" distL="0" distR="0" wp14:anchorId="1B9BA5E0" wp14:editId="7062E3E4">
            <wp:extent cx="5943600" cy="3094355"/>
            <wp:effectExtent l="0" t="0" r="0" b="0"/>
            <wp:docPr id="24622916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229161" name="Picture 1" descr="A screen 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D61A3" w14:textId="2E8E211D" w:rsidR="00EE1616" w:rsidRPr="00654727" w:rsidRDefault="00EE1616">
      <w:pPr>
        <w:pStyle w:val="BodyText"/>
      </w:pPr>
    </w:p>
    <w:p w14:paraId="132787CE" w14:textId="1CCD882F" w:rsidR="00EE1616" w:rsidRPr="00654727" w:rsidRDefault="00000000">
      <w:pPr>
        <w:pStyle w:val="Heading3"/>
        <w:rPr>
          <w:color w:val="auto"/>
        </w:rPr>
      </w:pPr>
      <w:bookmarkStart w:id="14" w:name="X6bd069c09c2e05454bd40abccc10e2613b6e69a"/>
      <w:bookmarkEnd w:id="13"/>
      <w:r w:rsidRPr="00654727">
        <w:rPr>
          <w:color w:val="auto"/>
        </w:rPr>
        <w:t>Stranice za pregled podataka</w:t>
      </w:r>
    </w:p>
    <w:p w14:paraId="6E91984A" w14:textId="39D8D754" w:rsidR="00EE1616" w:rsidRDefault="00000000">
      <w:pPr>
        <w:pStyle w:val="FirstParagraph"/>
        <w:rPr>
          <w:noProof/>
        </w:rPr>
      </w:pPr>
      <w:r w:rsidRPr="00654727">
        <w:t xml:space="preserve">Glavna stranica za korisnika je </w:t>
      </w:r>
      <w:r w:rsidRPr="00654727">
        <w:rPr>
          <w:b/>
          <w:bCs/>
        </w:rPr>
        <w:t>Dashboard</w:t>
      </w:r>
      <w:r w:rsidRPr="00654727">
        <w:t xml:space="preserve">, gde može videti sumarni pregled svojih finansija, uključujući ukupnu potrošnju i grafikone koji prikazuju troškove po kategorijama i po danima. Stranica </w:t>
      </w:r>
      <w:r w:rsidRPr="00654727">
        <w:rPr>
          <w:b/>
          <w:bCs/>
        </w:rPr>
        <w:t>My Expenses</w:t>
      </w:r>
      <w:r w:rsidRPr="00654727">
        <w:t xml:space="preserve"> prikazuje tabelarni pregled svih unetih troškova, sa opcijama za izmenu i brisanje. Forma za dodavanje i izmenu troškova je posebna stranica.</w:t>
      </w:r>
      <w:r w:rsidR="00A41E55" w:rsidRPr="00A41E55">
        <w:rPr>
          <w:noProof/>
        </w:rPr>
        <w:t xml:space="preserve"> </w:t>
      </w:r>
      <w:r w:rsidR="00A41E55">
        <w:rPr>
          <w:noProof/>
        </w:rPr>
        <w:drawing>
          <wp:inline distT="0" distB="0" distL="0" distR="0" wp14:anchorId="16635B46" wp14:editId="2B84F919">
            <wp:extent cx="5943600" cy="2890520"/>
            <wp:effectExtent l="0" t="0" r="0" b="5080"/>
            <wp:docPr id="125325127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251273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49DF5" w14:textId="4EA77439" w:rsidR="00A41E55" w:rsidRDefault="00A41E55" w:rsidP="00A41E55">
      <w:pPr>
        <w:pStyle w:val="BodyText"/>
      </w:pPr>
      <w:r>
        <w:rPr>
          <w:noProof/>
        </w:rPr>
        <w:lastRenderedPageBreak/>
        <w:drawing>
          <wp:inline distT="0" distB="0" distL="0" distR="0" wp14:anchorId="092281A8" wp14:editId="33EE8B7E">
            <wp:extent cx="5943600" cy="3522345"/>
            <wp:effectExtent l="0" t="0" r="0" b="1905"/>
            <wp:docPr id="1791318360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318360" name="Picture 1" descr="A screenshot of a graph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E39E9" w14:textId="0E9646CF" w:rsidR="00A41E55" w:rsidRDefault="00A41E55" w:rsidP="00A41E55">
      <w:pPr>
        <w:pStyle w:val="BodyText"/>
      </w:pPr>
      <w:r>
        <w:rPr>
          <w:noProof/>
        </w:rPr>
        <w:drawing>
          <wp:inline distT="0" distB="0" distL="0" distR="0" wp14:anchorId="362725A0" wp14:editId="386CC2B2">
            <wp:extent cx="5943600" cy="2703830"/>
            <wp:effectExtent l="0" t="0" r="0" b="1270"/>
            <wp:docPr id="12759193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919306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6A1D0" w14:textId="77777777" w:rsidR="00A41E55" w:rsidRPr="00A41E55" w:rsidRDefault="00A41E55" w:rsidP="00A41E55">
      <w:pPr>
        <w:pStyle w:val="BodyText"/>
      </w:pPr>
    </w:p>
    <w:p w14:paraId="398F6A16" w14:textId="77777777" w:rsidR="00EE1616" w:rsidRPr="00654727" w:rsidRDefault="00000000">
      <w:pPr>
        <w:pStyle w:val="Heading3"/>
        <w:rPr>
          <w:color w:val="auto"/>
        </w:rPr>
      </w:pPr>
      <w:bookmarkStart w:id="15" w:name="administrativni-panel"/>
      <w:bookmarkEnd w:id="14"/>
      <w:r w:rsidRPr="00654727">
        <w:rPr>
          <w:color w:val="auto"/>
        </w:rPr>
        <w:lastRenderedPageBreak/>
        <w:t>Administrativni panel</w:t>
      </w:r>
    </w:p>
    <w:p w14:paraId="4DE5B073" w14:textId="5A0C6C80" w:rsidR="00EE1616" w:rsidRPr="00654727" w:rsidRDefault="00000000">
      <w:pPr>
        <w:pStyle w:val="FirstParagraph"/>
      </w:pPr>
      <w:r w:rsidRPr="00654727">
        <w:t>Administrator ima pristup posebnom panelu koji mu daje pregled statistike cele aplikacije. Sa ovog panela može da pristupi stranicama za upravljanje korisnicima i kategorijama.</w:t>
      </w:r>
      <w:r w:rsidR="00A41E55" w:rsidRPr="00A41E55">
        <w:rPr>
          <w:noProof/>
        </w:rPr>
        <w:t xml:space="preserve"> </w:t>
      </w:r>
      <w:r w:rsidR="00A41E55">
        <w:rPr>
          <w:noProof/>
        </w:rPr>
        <w:drawing>
          <wp:inline distT="0" distB="0" distL="0" distR="0" wp14:anchorId="13166BB9" wp14:editId="57C099CE">
            <wp:extent cx="5943600" cy="2886075"/>
            <wp:effectExtent l="0" t="0" r="0" b="9525"/>
            <wp:docPr id="28639029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390291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A2589" w14:textId="3F75F33E" w:rsidR="00EE1616" w:rsidRPr="00654727" w:rsidRDefault="00EE1616"/>
    <w:p w14:paraId="372C4482" w14:textId="77777777" w:rsidR="00A41E55" w:rsidRDefault="00A41E55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16" w:name="implementacija-funkcionalnosti"/>
      <w:bookmarkEnd w:id="9"/>
      <w:bookmarkEnd w:id="11"/>
      <w:bookmarkEnd w:id="15"/>
      <w:r>
        <w:br w:type="page"/>
      </w:r>
    </w:p>
    <w:p w14:paraId="129EF215" w14:textId="12D958B1" w:rsidR="00EE1616" w:rsidRPr="00654727" w:rsidRDefault="00000000">
      <w:pPr>
        <w:pStyle w:val="Heading1"/>
        <w:rPr>
          <w:color w:val="auto"/>
        </w:rPr>
      </w:pPr>
      <w:r w:rsidRPr="00654727">
        <w:rPr>
          <w:color w:val="auto"/>
        </w:rPr>
        <w:lastRenderedPageBreak/>
        <w:t>4. Implementacija funkcionalnosti</w:t>
      </w:r>
    </w:p>
    <w:p w14:paraId="76B9C619" w14:textId="77777777" w:rsidR="00EE1616" w:rsidRPr="00654727" w:rsidRDefault="00000000">
      <w:pPr>
        <w:pStyle w:val="Heading2"/>
        <w:rPr>
          <w:color w:val="auto"/>
        </w:rPr>
      </w:pPr>
      <w:bookmarkStart w:id="17" w:name="korisničke-funkcionalnosti"/>
      <w:r w:rsidRPr="00654727">
        <w:rPr>
          <w:color w:val="auto"/>
        </w:rPr>
        <w:t>4.1. Korisničke funkcionalnosti</w:t>
      </w:r>
    </w:p>
    <w:p w14:paraId="4FF1AF4F" w14:textId="77777777" w:rsidR="00EE1616" w:rsidRPr="00654727" w:rsidRDefault="00000000">
      <w:pPr>
        <w:pStyle w:val="Heading3"/>
        <w:rPr>
          <w:color w:val="auto"/>
        </w:rPr>
      </w:pPr>
      <w:bookmarkStart w:id="18" w:name="registracija-i-prijava-korisnika"/>
      <w:r w:rsidRPr="00654727">
        <w:rPr>
          <w:color w:val="auto"/>
        </w:rPr>
        <w:t>Registracija i prijava korisnika</w:t>
      </w:r>
    </w:p>
    <w:p w14:paraId="05DF37DA" w14:textId="77777777" w:rsidR="00EE1616" w:rsidRPr="00654727" w:rsidRDefault="00000000">
      <w:pPr>
        <w:pStyle w:val="FirstParagraph"/>
      </w:pPr>
      <w:r w:rsidRPr="00654727">
        <w:t xml:space="preserve">Registracija i prijava su implementirane kroz </w:t>
      </w:r>
      <w:r w:rsidRPr="00654727">
        <w:rPr>
          <w:rStyle w:val="VerbatimChar"/>
        </w:rPr>
        <w:t>Register.jsx</w:t>
      </w:r>
      <w:r w:rsidRPr="00654727">
        <w:t xml:space="preserve"> i </w:t>
      </w:r>
      <w:r w:rsidRPr="00654727">
        <w:rPr>
          <w:rStyle w:val="VerbatimChar"/>
        </w:rPr>
        <w:t>Login.jsx</w:t>
      </w:r>
      <w:r w:rsidRPr="00654727">
        <w:t xml:space="preserve"> komponente. Za upravljanje stanjem autentifikacije koristi se </w:t>
      </w:r>
      <w:r w:rsidRPr="00654727">
        <w:rPr>
          <w:rStyle w:val="VerbatimChar"/>
        </w:rPr>
        <w:t>AuthContext</w:t>
      </w:r>
      <w:r w:rsidRPr="00654727">
        <w:t>, koji pruža informacije o trenutno prijavljenom korisniku celoj aplikaciji.</w:t>
      </w:r>
    </w:p>
    <w:p w14:paraId="5F6E6AFA" w14:textId="77777777" w:rsidR="00EE1616" w:rsidRPr="00654727" w:rsidRDefault="00000000">
      <w:pPr>
        <w:pStyle w:val="BodyText"/>
      </w:pPr>
      <w:r w:rsidRPr="00654727">
        <w:rPr>
          <w:b/>
          <w:bCs/>
        </w:rPr>
        <w:t>Login.jsx</w:t>
      </w:r>
    </w:p>
    <w:p w14:paraId="2A0AEF49" w14:textId="53A5E740" w:rsidR="00EE1616" w:rsidRPr="00654727" w:rsidRDefault="00000000">
      <w:pPr>
        <w:pStyle w:val="SourceCode"/>
      </w:pP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React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State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Navigate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Link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-router-dom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Auth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components/AuthContex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ImportTok"/>
          <w:color w:val="auto"/>
        </w:rPr>
        <w:t>export</w:t>
      </w:r>
      <w:r w:rsidRPr="00654727">
        <w:rPr>
          <w:rStyle w:val="NormalTok"/>
        </w:rPr>
        <w:t xml:space="preserve"> </w:t>
      </w:r>
      <w:r w:rsidRPr="00654727">
        <w:rPr>
          <w:rStyle w:val="ImportTok"/>
          <w:color w:val="auto"/>
        </w:rPr>
        <w:t>default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Login</w:t>
      </w:r>
      <w:r w:rsidRPr="00654727">
        <w:rPr>
          <w:rStyle w:val="NormalTok"/>
        </w:rPr>
        <w:t>() {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email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Email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'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password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Password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'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error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Error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'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loading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Loading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fals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{ login }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Auth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navigate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Navigate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handleSubmit</w:t>
      </w:r>
      <w:r w:rsidRPr="00654727">
        <w:rPr>
          <w:rStyle w:val="NormalTok"/>
        </w:rPr>
        <w:t>(e) {</w:t>
      </w:r>
      <w:r w:rsidRPr="00654727">
        <w:br/>
      </w:r>
      <w:r w:rsidRPr="00654727">
        <w:rPr>
          <w:rStyle w:val="NormalTok"/>
        </w:rPr>
        <w:t xml:space="preserve">    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preventDefault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try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Error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'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Loading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tru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login</w:t>
      </w:r>
      <w:r w:rsidRPr="00654727">
        <w:rPr>
          <w:rStyle w:val="NormalTok"/>
        </w:rPr>
        <w:t>(email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password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navigate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/dashboard'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 </w:t>
      </w:r>
      <w:r w:rsidRPr="00654727">
        <w:rPr>
          <w:rStyle w:val="ControlFlowTok"/>
          <w:color w:val="auto"/>
        </w:rPr>
        <w:t>catch</w:t>
      </w:r>
      <w:r w:rsidRPr="00654727">
        <w:rPr>
          <w:rStyle w:val="NormalTok"/>
        </w:rPr>
        <w:t xml:space="preserve"> (err)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Error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Failed to login. Check your credentials.'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 </w:t>
      </w:r>
      <w:r w:rsidRPr="00654727">
        <w:rPr>
          <w:rStyle w:val="ControlFlowTok"/>
          <w:color w:val="auto"/>
        </w:rPr>
        <w:t>finally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Loading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fals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br/>
      </w:r>
      <w:r w:rsidRPr="00654727">
        <w:br/>
      </w:r>
      <w:r w:rsidRPr="00654727">
        <w:br/>
      </w:r>
      <w:r w:rsidRPr="00654727">
        <w:rPr>
          <w:rStyle w:val="NormalTok"/>
        </w:rPr>
        <w:t>}</w:t>
      </w:r>
    </w:p>
    <w:p w14:paraId="008A7DAB" w14:textId="77777777" w:rsidR="00EE1616" w:rsidRPr="00654727" w:rsidRDefault="00000000">
      <w:pPr>
        <w:pStyle w:val="Heading3"/>
        <w:rPr>
          <w:color w:val="auto"/>
        </w:rPr>
      </w:pPr>
      <w:bookmarkStart w:id="19" w:name="pregled-podataka-i-interakcija-sa-njima"/>
      <w:bookmarkEnd w:id="18"/>
      <w:r w:rsidRPr="00654727">
        <w:rPr>
          <w:color w:val="auto"/>
        </w:rPr>
        <w:t>Pregled podataka i interakcija sa njima</w:t>
      </w:r>
    </w:p>
    <w:p w14:paraId="5C03BACC" w14:textId="77777777" w:rsidR="00EE1616" w:rsidRPr="00654727" w:rsidRDefault="00000000">
      <w:pPr>
        <w:pStyle w:val="FirstParagraph"/>
      </w:pPr>
      <w:r w:rsidRPr="00654727">
        <w:t xml:space="preserve">Korisnik pregleda svoje troškove na stranici </w:t>
      </w:r>
      <w:r w:rsidRPr="00654727">
        <w:rPr>
          <w:rStyle w:val="VerbatimChar"/>
        </w:rPr>
        <w:t>ExpenseList.jsx</w:t>
      </w:r>
      <w:r w:rsidRPr="00654727">
        <w:t xml:space="preserve">. Podaci se dobavljaju iz </w:t>
      </w:r>
      <w:r w:rsidRPr="00654727">
        <w:rPr>
          <w:rStyle w:val="VerbatimChar"/>
        </w:rPr>
        <w:t>expenseService</w:t>
      </w:r>
      <w:r w:rsidRPr="00654727">
        <w:t>-a. Komponenta prikazuje troškove u tabeli.</w:t>
      </w:r>
    </w:p>
    <w:p w14:paraId="16220E5D" w14:textId="77777777" w:rsidR="00EE1616" w:rsidRPr="00654727" w:rsidRDefault="00000000">
      <w:pPr>
        <w:pStyle w:val="BodyText"/>
      </w:pPr>
      <w:r w:rsidRPr="00654727">
        <w:rPr>
          <w:b/>
          <w:bCs/>
        </w:rPr>
        <w:t>ExpenseList.jsx</w:t>
      </w:r>
    </w:p>
    <w:p w14:paraId="338DB418" w14:textId="5D139772" w:rsidR="00EE1616" w:rsidRPr="00654727" w:rsidRDefault="00000000">
      <w:pPr>
        <w:pStyle w:val="SourceCode"/>
      </w:pPr>
      <w:r w:rsidRPr="00654727">
        <w:rPr>
          <w:rStyle w:val="ImportTok"/>
          <w:color w:val="auto"/>
        </w:rPr>
        <w:lastRenderedPageBreak/>
        <w:t>import</w:t>
      </w:r>
      <w:r w:rsidRPr="00654727">
        <w:rPr>
          <w:rStyle w:val="NormalTok"/>
        </w:rPr>
        <w:t xml:space="preserve"> React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State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useEffect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Link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-router-dom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Auth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components/AuthContex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expenseService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services/expenseService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ImportTok"/>
          <w:color w:val="auto"/>
        </w:rPr>
        <w:t>export</w:t>
      </w:r>
      <w:r w:rsidRPr="00654727">
        <w:rPr>
          <w:rStyle w:val="NormalTok"/>
        </w:rPr>
        <w:t xml:space="preserve"> </w:t>
      </w:r>
      <w:r w:rsidRPr="00654727">
        <w:rPr>
          <w:rStyle w:val="ImportTok"/>
          <w:color w:val="auto"/>
        </w:rPr>
        <w:t>default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ExpenseList</w:t>
      </w:r>
      <w:r w:rsidRPr="00654727">
        <w:rPr>
          <w:rStyle w:val="NormalTok"/>
        </w:rPr>
        <w:t>() {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{ currentUser }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Auth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expenses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Expenses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[]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loading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Loading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tru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FunctionTok"/>
          <w:color w:val="auto"/>
        </w:rPr>
        <w:t>useEffect</w:t>
      </w:r>
      <w:r w:rsidRPr="00654727">
        <w:rPr>
          <w:rStyle w:val="NormalTok"/>
        </w:rPr>
        <w:t xml:space="preserve">(() </w:t>
      </w:r>
      <w:r w:rsidRPr="00654727">
        <w:rPr>
          <w:rStyle w:val="KeywordTok"/>
          <w:color w:val="auto"/>
        </w:rPr>
        <w:t>=&gt;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loadExpenses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[]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loadExpenses</w:t>
      </w:r>
      <w:r w:rsidRPr="00654727">
        <w:rPr>
          <w:rStyle w:val="NormalTok"/>
        </w:rPr>
        <w:t>()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try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data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expenseServic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getByUserId</w:t>
      </w:r>
      <w:r w:rsidRPr="00654727">
        <w:rPr>
          <w:rStyle w:val="NormalTok"/>
        </w:rPr>
        <w:t>(currentUser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id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Expenses</w:t>
      </w:r>
      <w:r w:rsidRPr="00654727">
        <w:rPr>
          <w:rStyle w:val="NormalTok"/>
        </w:rPr>
        <w:t>(data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 </w:t>
      </w:r>
      <w:r w:rsidRPr="00654727">
        <w:rPr>
          <w:rStyle w:val="ControlFlowTok"/>
          <w:color w:val="auto"/>
        </w:rPr>
        <w:t>catch</w:t>
      </w:r>
      <w:r w:rsidRPr="00654727">
        <w:rPr>
          <w:rStyle w:val="NormalTok"/>
        </w:rPr>
        <w:t xml:space="preserve"> (error)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BuiltInTok"/>
          <w:color w:val="auto"/>
        </w:rPr>
        <w:t>consol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error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Failed to load expenses:'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error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 </w:t>
      </w:r>
      <w:r w:rsidRPr="00654727">
        <w:rPr>
          <w:rStyle w:val="ControlFlowTok"/>
          <w:color w:val="auto"/>
        </w:rPr>
        <w:t>finally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Loading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fals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br/>
      </w:r>
      <w:r w:rsidRPr="00654727">
        <w:br/>
      </w:r>
      <w:r w:rsidRPr="00654727">
        <w:rPr>
          <w:rStyle w:val="NormalTok"/>
        </w:rPr>
        <w:t>}</w:t>
      </w:r>
    </w:p>
    <w:p w14:paraId="5E42B9EF" w14:textId="77777777" w:rsidR="00EE1616" w:rsidRPr="00654727" w:rsidRDefault="00000000">
      <w:pPr>
        <w:pStyle w:val="Heading3"/>
        <w:rPr>
          <w:color w:val="auto"/>
        </w:rPr>
      </w:pPr>
      <w:bookmarkStart w:id="20" w:name="X7ee9d567dcf4352055a5f7fd93843af3f05c366"/>
      <w:bookmarkEnd w:id="19"/>
      <w:r w:rsidRPr="00654727">
        <w:rPr>
          <w:color w:val="auto"/>
        </w:rPr>
        <w:t>Dodavanje, brisanje i/ili ažuriranje podataka</w:t>
      </w:r>
    </w:p>
    <w:p w14:paraId="40E3EF06" w14:textId="77777777" w:rsidR="00EE1616" w:rsidRPr="00654727" w:rsidRDefault="00000000">
      <w:pPr>
        <w:pStyle w:val="FirstParagraph"/>
      </w:pPr>
      <w:r w:rsidRPr="00654727">
        <w:t xml:space="preserve">Dodavanje i ažuriranje troškova se vrši preko forme u </w:t>
      </w:r>
      <w:r w:rsidRPr="00654727">
        <w:rPr>
          <w:rStyle w:val="VerbatimChar"/>
        </w:rPr>
        <w:t>ExpenseForm.jsx</w:t>
      </w:r>
      <w:r w:rsidRPr="00654727">
        <w:t xml:space="preserve">. Komponenta proverava da li se radi o dodavanju novog ili izmeni postojećeg troška na osnovu </w:t>
      </w:r>
      <w:r w:rsidRPr="00654727">
        <w:rPr>
          <w:rStyle w:val="VerbatimChar"/>
        </w:rPr>
        <w:t>id</w:t>
      </w:r>
      <w:r w:rsidRPr="00654727">
        <w:t xml:space="preserve"> parametra iz URL-a.</w:t>
      </w:r>
    </w:p>
    <w:p w14:paraId="035593EC" w14:textId="77777777" w:rsidR="00EE1616" w:rsidRPr="00654727" w:rsidRDefault="00000000">
      <w:pPr>
        <w:pStyle w:val="BodyText"/>
      </w:pPr>
      <w:r w:rsidRPr="00654727">
        <w:rPr>
          <w:b/>
          <w:bCs/>
        </w:rPr>
        <w:t>ExpenseForm.jsx</w:t>
      </w:r>
    </w:p>
    <w:p w14:paraId="051876F1" w14:textId="3E241756" w:rsidR="00EE1616" w:rsidRPr="00654727" w:rsidRDefault="00000000">
      <w:pPr>
        <w:pStyle w:val="SourceCode"/>
      </w:pP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React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State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useEffect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Navigate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useParams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-router-dom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Auth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components/AuthContex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expenseService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services/expenseService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categoryService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services/categoryService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ImportTok"/>
          <w:color w:val="auto"/>
        </w:rPr>
        <w:t>export</w:t>
      </w:r>
      <w:r w:rsidRPr="00654727">
        <w:rPr>
          <w:rStyle w:val="NormalTok"/>
        </w:rPr>
        <w:t xml:space="preserve"> </w:t>
      </w:r>
      <w:r w:rsidRPr="00654727">
        <w:rPr>
          <w:rStyle w:val="ImportTok"/>
          <w:color w:val="auto"/>
        </w:rPr>
        <w:t>default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ExpenseForm</w:t>
      </w:r>
      <w:r w:rsidRPr="00654727">
        <w:rPr>
          <w:rStyle w:val="NormalTok"/>
        </w:rPr>
        <w:t>() {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{ id }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Params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isEditing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OperatorTok"/>
          <w:color w:val="auto"/>
        </w:rPr>
        <w:t>!!</w:t>
      </w:r>
      <w:r w:rsidRPr="00654727">
        <w:rPr>
          <w:rStyle w:val="NormalTok"/>
        </w:rPr>
        <w:t>id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{ currentUser }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Auth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navigate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Navigate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lastRenderedPageBreak/>
        <w:t xml:space="preserve"> 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handleSubmit</w:t>
      </w:r>
      <w:r w:rsidRPr="00654727">
        <w:rPr>
          <w:rStyle w:val="NormalTok"/>
        </w:rPr>
        <w:t>(e) {</w:t>
      </w:r>
      <w:r w:rsidRPr="00654727">
        <w:br/>
      </w:r>
      <w:r w:rsidRPr="00654727">
        <w:rPr>
          <w:rStyle w:val="NormalTok"/>
        </w:rPr>
        <w:t xml:space="preserve">    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preventDefault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if</w:t>
      </w:r>
      <w:r w:rsidRPr="00654727">
        <w:rPr>
          <w:rStyle w:val="NormalTok"/>
        </w:rPr>
        <w:t xml:space="preserve"> (</w:t>
      </w:r>
      <w:r w:rsidRPr="00654727">
        <w:rPr>
          <w:rStyle w:val="OperatorTok"/>
          <w:color w:val="auto"/>
        </w:rPr>
        <w:t>!</w:t>
      </w:r>
      <w:r w:rsidRPr="00654727">
        <w:rPr>
          <w:rStyle w:val="FunctionTok"/>
          <w:color w:val="auto"/>
        </w:rPr>
        <w:t>validate</w:t>
      </w:r>
      <w:r w:rsidRPr="00654727">
        <w:rPr>
          <w:rStyle w:val="NormalTok"/>
        </w:rPr>
        <w:t xml:space="preserve">()) </w:t>
      </w:r>
      <w:r w:rsidRPr="00654727">
        <w:rPr>
          <w:rStyle w:val="ControlFlowTok"/>
          <w:color w:val="auto"/>
        </w:rPr>
        <w:t>return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try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Loading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tru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expenseData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DataTypeTok"/>
          <w:color w:val="auto"/>
        </w:rPr>
        <w:t>userId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currentUser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id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DataTypeTok"/>
          <w:color w:val="auto"/>
        </w:rPr>
        <w:t>amount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PreprocessorTok"/>
          <w:color w:val="auto"/>
        </w:rPr>
        <w:t>parseFloat</w:t>
      </w:r>
      <w:r w:rsidRPr="00654727">
        <w:rPr>
          <w:rStyle w:val="NormalTok"/>
        </w:rPr>
        <w:t>(formData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amount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DataTypeTok"/>
          <w:color w:val="auto"/>
        </w:rPr>
        <w:t>category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formData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category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DataTypeTok"/>
          <w:color w:val="auto"/>
        </w:rPr>
        <w:t>description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formData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description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DataTypeTok"/>
          <w:color w:val="auto"/>
        </w:rPr>
        <w:t>date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formData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date</w:t>
      </w:r>
      <w:r w:rsidRPr="00654727">
        <w:br/>
      </w:r>
      <w:r w:rsidRPr="00654727">
        <w:rPr>
          <w:rStyle w:val="NormalTok"/>
        </w:rPr>
        <w:t xml:space="preserve">      }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ControlFlowTok"/>
          <w:color w:val="auto"/>
        </w:rPr>
        <w:t>if</w:t>
      </w:r>
      <w:r w:rsidRPr="00654727">
        <w:rPr>
          <w:rStyle w:val="NormalTok"/>
        </w:rPr>
        <w:t xml:space="preserve"> (isEditing) {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expenseServic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update</w:t>
      </w:r>
      <w:r w:rsidRPr="00654727">
        <w:rPr>
          <w:rStyle w:val="NormalTok"/>
        </w:rPr>
        <w:t>(id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expenseData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} </w:t>
      </w:r>
      <w:r w:rsidRPr="00654727">
        <w:rPr>
          <w:rStyle w:val="ControlFlowTok"/>
          <w:color w:val="auto"/>
        </w:rPr>
        <w:t>else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expenseServic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create</w:t>
      </w:r>
      <w:r w:rsidRPr="00654727">
        <w:rPr>
          <w:rStyle w:val="NormalTok"/>
        </w:rPr>
        <w:t>(expenseData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}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navigate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/expenses'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 </w:t>
      </w:r>
      <w:r w:rsidRPr="00654727">
        <w:rPr>
          <w:rStyle w:val="ControlFlowTok"/>
          <w:color w:val="auto"/>
        </w:rPr>
        <w:t>catch</w:t>
      </w:r>
      <w:r w:rsidRPr="00654727">
        <w:rPr>
          <w:rStyle w:val="NormalTok"/>
        </w:rPr>
        <w:t xml:space="preserve"> (error)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BuiltInTok"/>
          <w:color w:val="auto"/>
        </w:rPr>
        <w:t>consol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error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Failed to save expense:'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error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 </w:t>
      </w:r>
      <w:r w:rsidRPr="00654727">
        <w:rPr>
          <w:rStyle w:val="ControlFlowTok"/>
          <w:color w:val="auto"/>
        </w:rPr>
        <w:t>finally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setLoading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fals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br/>
      </w:r>
      <w:r w:rsidRPr="00654727">
        <w:br/>
      </w:r>
      <w:r w:rsidRPr="00654727">
        <w:rPr>
          <w:rStyle w:val="NormalTok"/>
        </w:rPr>
        <w:t>}</w:t>
      </w:r>
    </w:p>
    <w:p w14:paraId="1697A37E" w14:textId="77777777" w:rsidR="00EE1616" w:rsidRPr="00654727" w:rsidRDefault="00000000">
      <w:pPr>
        <w:pStyle w:val="Heading2"/>
        <w:rPr>
          <w:color w:val="auto"/>
        </w:rPr>
      </w:pPr>
      <w:bookmarkStart w:id="21" w:name="administratorske-funkcionalnosti"/>
      <w:bookmarkEnd w:id="17"/>
      <w:bookmarkEnd w:id="20"/>
      <w:r w:rsidRPr="00654727">
        <w:rPr>
          <w:color w:val="auto"/>
        </w:rPr>
        <w:t>4.2. Administratorske funkcionalnosti</w:t>
      </w:r>
    </w:p>
    <w:p w14:paraId="5267C521" w14:textId="77777777" w:rsidR="00EE1616" w:rsidRPr="00654727" w:rsidRDefault="00000000">
      <w:pPr>
        <w:pStyle w:val="FirstParagraph"/>
      </w:pPr>
      <w:r w:rsidRPr="00654727">
        <w:t>Administratori imaju pristup stranicama za upravljanje korisnicima (</w:t>
      </w:r>
      <w:r w:rsidRPr="00654727">
        <w:rPr>
          <w:rStyle w:val="VerbatimChar"/>
        </w:rPr>
        <w:t>UserManagement.jsx</w:t>
      </w:r>
      <w:r w:rsidRPr="00654727">
        <w:t>) i kategorijama (</w:t>
      </w:r>
      <w:r w:rsidRPr="00654727">
        <w:rPr>
          <w:rStyle w:val="VerbatimChar"/>
        </w:rPr>
        <w:t>CategoryManagement.jsx</w:t>
      </w:r>
      <w:r w:rsidRPr="00654727">
        <w:t>). Ove komponente omogućavaju pregled, dodavanje, izmenu i brisanje podataka.</w:t>
      </w:r>
    </w:p>
    <w:p w14:paraId="72027134" w14:textId="77777777" w:rsidR="00EE1616" w:rsidRPr="00654727" w:rsidRDefault="00000000">
      <w:pPr>
        <w:pStyle w:val="BodyText"/>
      </w:pPr>
      <w:r w:rsidRPr="00654727">
        <w:rPr>
          <w:b/>
          <w:bCs/>
        </w:rPr>
        <w:t>UserManagement.jsx</w:t>
      </w:r>
    </w:p>
    <w:p w14:paraId="62BDDF82" w14:textId="1083A543" w:rsidR="00EE1616" w:rsidRPr="00654727" w:rsidRDefault="00000000">
      <w:pPr>
        <w:pStyle w:val="SourceCode"/>
      </w:pP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React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State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useEffect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Navigate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react-router-dom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rService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services/userService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ImportTok"/>
          <w:color w:val="auto"/>
        </w:rPr>
        <w:t>import</w:t>
      </w:r>
      <w:r w:rsidRPr="00654727">
        <w:rPr>
          <w:rStyle w:val="NormalTok"/>
        </w:rPr>
        <w:t xml:space="preserve"> { useAuth } </w:t>
      </w:r>
      <w:r w:rsidRPr="00654727">
        <w:rPr>
          <w:rStyle w:val="ImportTok"/>
          <w:color w:val="auto"/>
        </w:rPr>
        <w:t>from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../components/AuthContext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ImportTok"/>
          <w:color w:val="auto"/>
        </w:rPr>
        <w:t>export</w:t>
      </w:r>
      <w:r w:rsidRPr="00654727">
        <w:rPr>
          <w:rStyle w:val="NormalTok"/>
        </w:rPr>
        <w:t xml:space="preserve"> </w:t>
      </w:r>
      <w:r w:rsidRPr="00654727">
        <w:rPr>
          <w:rStyle w:val="ImportTok"/>
          <w:color w:val="auto"/>
        </w:rPr>
        <w:t>default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rManagement</w:t>
      </w:r>
      <w:r w:rsidRPr="00654727">
        <w:rPr>
          <w:rStyle w:val="NormalTok"/>
        </w:rPr>
        <w:t>() {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users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Users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[]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[loading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setLoading]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State</w:t>
      </w:r>
      <w:r w:rsidRPr="00654727">
        <w:rPr>
          <w:rStyle w:val="NormalTok"/>
        </w:rPr>
        <w:t>(</w:t>
      </w:r>
      <w:r w:rsidRPr="00654727">
        <w:rPr>
          <w:rStyle w:val="KeywordTok"/>
          <w:color w:val="auto"/>
        </w:rPr>
        <w:t>true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{ currentUser }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Auth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lastRenderedPageBreak/>
        <w:t xml:space="preserve">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navigate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useNavigate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FunctionTok"/>
          <w:color w:val="auto"/>
        </w:rPr>
        <w:t>useEffect</w:t>
      </w:r>
      <w:r w:rsidRPr="00654727">
        <w:rPr>
          <w:rStyle w:val="NormalTok"/>
        </w:rPr>
        <w:t xml:space="preserve">(() </w:t>
      </w:r>
      <w:r w:rsidRPr="00654727">
        <w:rPr>
          <w:rStyle w:val="KeywordTok"/>
          <w:color w:val="auto"/>
        </w:rPr>
        <w:t>=&gt;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loadUsers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[]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loadUsers</w:t>
      </w:r>
      <w:r w:rsidRPr="00654727">
        <w:rPr>
          <w:rStyle w:val="NormalTok"/>
        </w:rPr>
        <w:t>()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mmentTok"/>
          <w:color w:val="auto"/>
        </w:rPr>
        <w:t>// ... loads users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function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handleDelete</w:t>
      </w:r>
      <w:r w:rsidRPr="00654727">
        <w:rPr>
          <w:rStyle w:val="NormalTok"/>
        </w:rPr>
        <w:t>(id)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if</w:t>
      </w:r>
      <w:r w:rsidRPr="00654727">
        <w:rPr>
          <w:rStyle w:val="NormalTok"/>
        </w:rPr>
        <w:t xml:space="preserve"> (id </w:t>
      </w:r>
      <w:r w:rsidRPr="00654727">
        <w:rPr>
          <w:rStyle w:val="OperatorTok"/>
          <w:color w:val="auto"/>
        </w:rPr>
        <w:t>===</w:t>
      </w:r>
      <w:r w:rsidRPr="00654727">
        <w:rPr>
          <w:rStyle w:val="NormalTok"/>
        </w:rPr>
        <w:t xml:space="preserve"> currentUser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id</w:t>
      </w:r>
      <w:r w:rsidRPr="00654727">
        <w:rPr>
          <w:rStyle w:val="NormalTok"/>
        </w:rPr>
        <w:t>)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FunctionTok"/>
          <w:color w:val="auto"/>
        </w:rPr>
        <w:t>alert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"You cannot delete your own account!"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ControlFlowTok"/>
          <w:color w:val="auto"/>
        </w:rPr>
        <w:t>return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}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if</w:t>
      </w:r>
      <w:r w:rsidRPr="00654727">
        <w:rPr>
          <w:rStyle w:val="NormalTok"/>
        </w:rPr>
        <w:t xml:space="preserve"> (</w:t>
      </w:r>
      <w:r w:rsidRPr="00654727">
        <w:rPr>
          <w:rStyle w:val="BuiltInTok"/>
          <w:color w:val="auto"/>
        </w:rPr>
        <w:t>window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confirm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Are you sure you want to delete this user?'</w:t>
      </w:r>
      <w:r w:rsidRPr="00654727">
        <w:rPr>
          <w:rStyle w:val="NormalTok"/>
        </w:rPr>
        <w:t>))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ControlFlowTok"/>
          <w:color w:val="auto"/>
        </w:rPr>
        <w:t>try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userServic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delete</w:t>
      </w:r>
      <w:r w:rsidRPr="00654727">
        <w:rPr>
          <w:rStyle w:val="NormalTok"/>
        </w:rPr>
        <w:t>(id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FunctionTok"/>
          <w:color w:val="auto"/>
        </w:rPr>
        <w:t>setUsers</w:t>
      </w:r>
      <w:r w:rsidRPr="00654727">
        <w:rPr>
          <w:rStyle w:val="NormalTok"/>
        </w:rPr>
        <w:t>(users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filter</w:t>
      </w:r>
      <w:r w:rsidRPr="00654727">
        <w:rPr>
          <w:rStyle w:val="NormalTok"/>
        </w:rPr>
        <w:t xml:space="preserve">(user </w:t>
      </w:r>
      <w:r w:rsidRPr="00654727">
        <w:rPr>
          <w:rStyle w:val="KeywordTok"/>
          <w:color w:val="auto"/>
        </w:rPr>
        <w:t>=&gt;</w:t>
      </w:r>
      <w:r w:rsidRPr="00654727">
        <w:rPr>
          <w:rStyle w:val="NormalTok"/>
        </w:rPr>
        <w:t xml:space="preserve"> user</w:t>
      </w:r>
      <w:r w:rsidRPr="00654727">
        <w:rPr>
          <w:rStyle w:val="OperatorTok"/>
          <w:color w:val="auto"/>
        </w:rPr>
        <w:t>.</w:t>
      </w:r>
      <w:r w:rsidRPr="00654727">
        <w:rPr>
          <w:rStyle w:val="AttributeTok"/>
          <w:color w:val="auto"/>
        </w:rPr>
        <w:t>id</w:t>
      </w:r>
      <w:r w:rsidRPr="00654727">
        <w:rPr>
          <w:rStyle w:val="NormalTok"/>
        </w:rPr>
        <w:t xml:space="preserve"> </w:t>
      </w:r>
      <w:r w:rsidRPr="00654727">
        <w:rPr>
          <w:rStyle w:val="OperatorTok"/>
          <w:color w:val="auto"/>
        </w:rPr>
        <w:t>!==</w:t>
      </w:r>
      <w:r w:rsidRPr="00654727">
        <w:rPr>
          <w:rStyle w:val="NormalTok"/>
        </w:rPr>
        <w:t xml:space="preserve"> id)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} </w:t>
      </w:r>
      <w:r w:rsidRPr="00654727">
        <w:rPr>
          <w:rStyle w:val="ControlFlowTok"/>
          <w:color w:val="auto"/>
        </w:rPr>
        <w:t>catch</w:t>
      </w:r>
      <w:r w:rsidRPr="00654727">
        <w:rPr>
          <w:rStyle w:val="NormalTok"/>
        </w:rPr>
        <w:t xml:space="preserve"> (error) {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BuiltInTok"/>
          <w:color w:val="auto"/>
        </w:rPr>
        <w:t>consol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error</w:t>
      </w:r>
      <w:r w:rsidRPr="00654727">
        <w:rPr>
          <w:rStyle w:val="NormalTok"/>
        </w:rPr>
        <w:t>(</w:t>
      </w:r>
      <w:r w:rsidRPr="00654727">
        <w:rPr>
          <w:rStyle w:val="StringTok"/>
          <w:color w:val="auto"/>
        </w:rPr>
        <w:t>'Failed to delete user:'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error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  }</w:t>
      </w:r>
      <w:r w:rsidRPr="00654727">
        <w:br/>
      </w:r>
      <w:r w:rsidRPr="00654727">
        <w:rPr>
          <w:rStyle w:val="NormalTok"/>
        </w:rPr>
        <w:t xml:space="preserve">    }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br/>
      </w:r>
      <w:r w:rsidRPr="00654727">
        <w:br/>
      </w:r>
      <w:r w:rsidRPr="00654727">
        <w:rPr>
          <w:rStyle w:val="NormalTok"/>
        </w:rPr>
        <w:t>}</w:t>
      </w:r>
    </w:p>
    <w:p w14:paraId="293475BD" w14:textId="27C94946" w:rsidR="00EE1616" w:rsidRPr="00654727" w:rsidRDefault="00EE1616"/>
    <w:p w14:paraId="5C95A2A2" w14:textId="77777777" w:rsidR="00EE1616" w:rsidRPr="00654727" w:rsidRDefault="00000000">
      <w:pPr>
        <w:pStyle w:val="Heading1"/>
        <w:rPr>
          <w:color w:val="auto"/>
        </w:rPr>
      </w:pPr>
      <w:bookmarkStart w:id="22" w:name="simulacija-backend-a"/>
      <w:bookmarkEnd w:id="16"/>
      <w:bookmarkEnd w:id="21"/>
      <w:r w:rsidRPr="00654727">
        <w:rPr>
          <w:color w:val="auto"/>
        </w:rPr>
        <w:t>5. Simulacija backend-a</w:t>
      </w:r>
    </w:p>
    <w:p w14:paraId="738D0BEC" w14:textId="77777777" w:rsidR="00EE1616" w:rsidRPr="00654727" w:rsidRDefault="00000000">
      <w:pPr>
        <w:pStyle w:val="Heading2"/>
        <w:rPr>
          <w:color w:val="auto"/>
        </w:rPr>
      </w:pPr>
      <w:bookmarkStart w:id="23" w:name="korišćenje-json-servera"/>
      <w:r w:rsidRPr="00654727">
        <w:rPr>
          <w:color w:val="auto"/>
        </w:rPr>
        <w:t>5.1. Korišćenje json-servera</w:t>
      </w:r>
    </w:p>
    <w:p w14:paraId="050F4C3B" w14:textId="77777777" w:rsidR="00EE1616" w:rsidRPr="00654727" w:rsidRDefault="00000000">
      <w:pPr>
        <w:pStyle w:val="FirstParagraph"/>
      </w:pPr>
      <w:r w:rsidRPr="00654727">
        <w:t xml:space="preserve">Za potrebe ovog projekta, backend je simuliran pomoću </w:t>
      </w:r>
      <w:r w:rsidRPr="00654727">
        <w:rPr>
          <w:rStyle w:val="VerbatimChar"/>
        </w:rPr>
        <w:t>json-server</w:t>
      </w:r>
      <w:r w:rsidRPr="00654727">
        <w:t xml:space="preserve"> alata. On omogućava kreiranje RESTful API-ja na osnovu jednostavnog JSON fajla. </w:t>
      </w:r>
      <w:r w:rsidRPr="00654727">
        <w:rPr>
          <w:rStyle w:val="VerbatimChar"/>
        </w:rPr>
        <w:t>db.json</w:t>
      </w:r>
      <w:r w:rsidRPr="00654727">
        <w:t xml:space="preserve"> fajl definiše strukturu podataka, uključujući korisnike, troškove i kategorije.</w:t>
      </w:r>
    </w:p>
    <w:p w14:paraId="36EC31B3" w14:textId="77777777" w:rsidR="00EE1616" w:rsidRPr="00654727" w:rsidRDefault="00000000">
      <w:pPr>
        <w:pStyle w:val="BodyText"/>
      </w:pPr>
      <w:r w:rsidRPr="00654727">
        <w:rPr>
          <w:b/>
          <w:bCs/>
        </w:rPr>
        <w:t xml:space="preserve">Primer </w:t>
      </w:r>
      <w:r w:rsidRPr="00654727">
        <w:rPr>
          <w:rStyle w:val="VerbatimChar"/>
          <w:b/>
          <w:bCs/>
        </w:rPr>
        <w:t>db.json</w:t>
      </w:r>
      <w:r w:rsidRPr="00654727">
        <w:rPr>
          <w:b/>
          <w:bCs/>
        </w:rPr>
        <w:t xml:space="preserve"> datoteke:</w:t>
      </w:r>
    </w:p>
    <w:p w14:paraId="1E3B77B2" w14:textId="77777777" w:rsidR="00EE1616" w:rsidRPr="00654727" w:rsidRDefault="00000000">
      <w:pPr>
        <w:pStyle w:val="SourceCode"/>
      </w:pPr>
      <w:r w:rsidRPr="00654727">
        <w:rPr>
          <w:rStyle w:val="FunctionTok"/>
          <w:color w:val="auto"/>
        </w:rPr>
        <w:t>{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"users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OtherTok"/>
          <w:color w:val="auto"/>
        </w:rPr>
        <w:t>[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id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1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email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admin@test.com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password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admin123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name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Admin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role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admin"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}</w:t>
      </w:r>
      <w:r w:rsidRPr="00654727">
        <w:br/>
      </w:r>
      <w:r w:rsidRPr="00654727">
        <w:rPr>
          <w:rStyle w:val="NormalTok"/>
        </w:rPr>
        <w:lastRenderedPageBreak/>
        <w:t xml:space="preserve">  </w:t>
      </w:r>
      <w:r w:rsidRPr="00654727">
        <w:rPr>
          <w:rStyle w:val="OtherTok"/>
          <w:color w:val="auto"/>
        </w:rPr>
        <w:t>]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"expenses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OtherTok"/>
          <w:color w:val="auto"/>
        </w:rPr>
        <w:t>[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userId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2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amount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DecValTok"/>
          <w:color w:val="auto"/>
        </w:rPr>
        <w:t>55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category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Food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description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Groceries from supermarket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date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2025-09-20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id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1"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}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OtherTok"/>
          <w:color w:val="auto"/>
        </w:rPr>
        <w:t>]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"categories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OtherTok"/>
          <w:color w:val="auto"/>
        </w:rPr>
        <w:t>[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id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1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name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Food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color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"#ef4444"</w:t>
      </w:r>
      <w:r w:rsidRPr="00654727">
        <w:rPr>
          <w:rStyle w:val="Function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"budgetLimit"</w:t>
      </w:r>
      <w:r w:rsidRPr="00654727">
        <w:rPr>
          <w:rStyle w:val="Function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DecValTok"/>
          <w:color w:val="auto"/>
        </w:rPr>
        <w:t>500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FunctionTok"/>
          <w:color w:val="auto"/>
        </w:rPr>
        <w:t>}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OtherTok"/>
          <w:color w:val="auto"/>
        </w:rPr>
        <w:t>]</w:t>
      </w:r>
      <w:r w:rsidRPr="00654727">
        <w:br/>
      </w:r>
      <w:r w:rsidRPr="00654727">
        <w:rPr>
          <w:rStyle w:val="FunctionTok"/>
          <w:color w:val="auto"/>
        </w:rPr>
        <w:t>}</w:t>
      </w:r>
    </w:p>
    <w:p w14:paraId="6A6BAF12" w14:textId="77777777" w:rsidR="00EE1616" w:rsidRPr="00654727" w:rsidRDefault="00000000">
      <w:pPr>
        <w:pStyle w:val="Heading2"/>
        <w:rPr>
          <w:color w:val="auto"/>
        </w:rPr>
      </w:pPr>
      <w:bookmarkStart w:id="24" w:name="povezivanje-frontenda-i-backend-a"/>
      <w:bookmarkEnd w:id="23"/>
      <w:r w:rsidRPr="00654727">
        <w:rPr>
          <w:color w:val="auto"/>
        </w:rPr>
        <w:t>5.2. Povezivanje frontenda i backend-a</w:t>
      </w:r>
    </w:p>
    <w:p w14:paraId="40282359" w14:textId="77777777" w:rsidR="00EE1616" w:rsidRPr="00654727" w:rsidRDefault="00000000">
      <w:pPr>
        <w:pStyle w:val="FirstParagraph"/>
      </w:pPr>
      <w:r w:rsidRPr="00654727">
        <w:t xml:space="preserve">Povezivanje sa </w:t>
      </w:r>
      <w:r w:rsidRPr="00654727">
        <w:rPr>
          <w:rStyle w:val="VerbatimChar"/>
        </w:rPr>
        <w:t>json-server</w:t>
      </w:r>
      <w:r w:rsidRPr="00654727">
        <w:t xml:space="preserve"> API-jem se vrši kroz servisne fajlove (</w:t>
      </w:r>
      <w:r w:rsidRPr="00654727">
        <w:rPr>
          <w:rStyle w:val="VerbatimChar"/>
        </w:rPr>
        <w:t>authService.js</w:t>
      </w:r>
      <w:r w:rsidRPr="00654727">
        <w:t xml:space="preserve">, </w:t>
      </w:r>
      <w:r w:rsidRPr="00654727">
        <w:rPr>
          <w:rStyle w:val="VerbatimChar"/>
        </w:rPr>
        <w:t>expenseService.js</w:t>
      </w:r>
      <w:r w:rsidRPr="00654727">
        <w:t>, itd.). Ovi servisi sadrže funkcije za slanje HTTP zahteva (GET, POST, PUT, DELETE) na odgovarajuće endpoint-e.</w:t>
      </w:r>
    </w:p>
    <w:p w14:paraId="5EE0F70E" w14:textId="77777777" w:rsidR="00EE1616" w:rsidRPr="00654727" w:rsidRDefault="00000000">
      <w:pPr>
        <w:pStyle w:val="BodyText"/>
      </w:pPr>
      <w:r w:rsidRPr="00654727">
        <w:rPr>
          <w:b/>
          <w:bCs/>
        </w:rPr>
        <w:t xml:space="preserve">Primer koda iz </w:t>
      </w:r>
      <w:r w:rsidRPr="00654727">
        <w:rPr>
          <w:rStyle w:val="VerbatimChar"/>
          <w:b/>
          <w:bCs/>
        </w:rPr>
        <w:t>expenseService.js</w:t>
      </w:r>
      <w:r w:rsidRPr="00654727">
        <w:rPr>
          <w:b/>
          <w:bCs/>
        </w:rPr>
        <w:t>:</w:t>
      </w:r>
    </w:p>
    <w:p w14:paraId="7772B93C" w14:textId="77777777" w:rsidR="00EE1616" w:rsidRPr="00654727" w:rsidRDefault="00000000">
      <w:pPr>
        <w:pStyle w:val="SourceCode"/>
      </w:pP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API_URL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http://localhost:3000'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br/>
      </w:r>
      <w:r w:rsidRPr="00654727">
        <w:rPr>
          <w:rStyle w:val="ImportTok"/>
          <w:color w:val="auto"/>
        </w:rPr>
        <w:t>export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expenseService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getByUserId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(userId) </w:t>
      </w:r>
      <w:r w:rsidRPr="00654727">
        <w:rPr>
          <w:rStyle w:val="KeywordTok"/>
          <w:color w:val="auto"/>
        </w:rPr>
        <w:t>=&gt;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response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fetch</w:t>
      </w:r>
      <w:r w:rsidRPr="00654727">
        <w:rPr>
          <w:rStyle w:val="NormalTok"/>
        </w:rPr>
        <w:t>(</w:t>
      </w:r>
      <w:r w:rsidRPr="00654727">
        <w:rPr>
          <w:rStyle w:val="VerbatimStringTok"/>
          <w:color w:val="auto"/>
        </w:rPr>
        <w:t>`</w:t>
      </w:r>
      <w:r w:rsidRPr="00654727">
        <w:rPr>
          <w:rStyle w:val="SpecialCharTok"/>
          <w:color w:val="auto"/>
        </w:rPr>
        <w:t>${</w:t>
      </w:r>
      <w:r w:rsidRPr="00654727">
        <w:rPr>
          <w:rStyle w:val="NormalTok"/>
        </w:rPr>
        <w:t>API_URL</w:t>
      </w:r>
      <w:r w:rsidRPr="00654727">
        <w:rPr>
          <w:rStyle w:val="SpecialCharTok"/>
          <w:color w:val="auto"/>
        </w:rPr>
        <w:t>}</w:t>
      </w:r>
      <w:r w:rsidRPr="00654727">
        <w:rPr>
          <w:rStyle w:val="VerbatimStringTok"/>
          <w:color w:val="auto"/>
        </w:rPr>
        <w:t>/expenses?userId=</w:t>
      </w:r>
      <w:r w:rsidRPr="00654727">
        <w:rPr>
          <w:rStyle w:val="SpecialCharTok"/>
          <w:color w:val="auto"/>
        </w:rPr>
        <w:t>${</w:t>
      </w:r>
      <w:r w:rsidRPr="00654727">
        <w:rPr>
          <w:rStyle w:val="NormalTok"/>
        </w:rPr>
        <w:t>userId</w:t>
      </w:r>
      <w:r w:rsidRPr="00654727">
        <w:rPr>
          <w:rStyle w:val="SpecialCharTok"/>
          <w:color w:val="auto"/>
        </w:rPr>
        <w:t>}</w:t>
      </w:r>
      <w:r w:rsidRPr="00654727">
        <w:rPr>
          <w:rStyle w:val="VerbatimStringTok"/>
          <w:color w:val="auto"/>
        </w:rPr>
        <w:t>`</w:t>
      </w:r>
      <w:r w:rsidRPr="00654727">
        <w:rPr>
          <w:rStyle w:val="NormalTok"/>
        </w:rPr>
        <w:t>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data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respons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json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return</w:t>
      </w:r>
      <w:r w:rsidRPr="00654727">
        <w:rPr>
          <w:rStyle w:val="NormalTok"/>
        </w:rPr>
        <w:t xml:space="preserve"> data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DataTypeTok"/>
          <w:color w:val="auto"/>
        </w:rPr>
        <w:t>create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(expense) </w:t>
      </w:r>
      <w:r w:rsidRPr="00654727">
        <w:rPr>
          <w:rStyle w:val="KeywordTok"/>
          <w:color w:val="auto"/>
        </w:rPr>
        <w:t>=&gt;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response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fetch</w:t>
      </w:r>
      <w:r w:rsidRPr="00654727">
        <w:rPr>
          <w:rStyle w:val="NormalTok"/>
        </w:rPr>
        <w:t>(</w:t>
      </w:r>
      <w:r w:rsidRPr="00654727">
        <w:rPr>
          <w:rStyle w:val="VerbatimStringTok"/>
          <w:color w:val="auto"/>
        </w:rPr>
        <w:t>`</w:t>
      </w:r>
      <w:r w:rsidRPr="00654727">
        <w:rPr>
          <w:rStyle w:val="SpecialCharTok"/>
          <w:color w:val="auto"/>
        </w:rPr>
        <w:t>${</w:t>
      </w:r>
      <w:r w:rsidRPr="00654727">
        <w:rPr>
          <w:rStyle w:val="NormalTok"/>
        </w:rPr>
        <w:t>API_URL</w:t>
      </w:r>
      <w:r w:rsidRPr="00654727">
        <w:rPr>
          <w:rStyle w:val="SpecialCharTok"/>
          <w:color w:val="auto"/>
        </w:rPr>
        <w:t>}</w:t>
      </w:r>
      <w:r w:rsidRPr="00654727">
        <w:rPr>
          <w:rStyle w:val="VerbatimStringTok"/>
          <w:color w:val="auto"/>
        </w:rPr>
        <w:t>/expenses`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method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POST'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headers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StringTok"/>
          <w:color w:val="auto"/>
        </w:rPr>
        <w:t>'Content-Type'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application/json'</w:t>
      </w:r>
      <w:r w:rsidRPr="00654727">
        <w:br/>
      </w:r>
      <w:r w:rsidRPr="00654727">
        <w:rPr>
          <w:rStyle w:val="NormalTok"/>
        </w:rPr>
        <w:t xml:space="preserve">      }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body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BuiltInTok"/>
          <w:color w:val="auto"/>
        </w:rPr>
        <w:t>JSON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stringify</w:t>
      </w:r>
      <w:r w:rsidRPr="00654727">
        <w:rPr>
          <w:rStyle w:val="NormalTok"/>
        </w:rPr>
        <w:t>(expense)</w:t>
      </w:r>
      <w:r w:rsidRPr="00654727">
        <w:br/>
      </w:r>
      <w:r w:rsidRPr="00654727">
        <w:rPr>
          <w:rStyle w:val="NormalTok"/>
        </w:rPr>
        <w:t xml:space="preserve">    }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data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respons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json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return</w:t>
      </w:r>
      <w:r w:rsidRPr="00654727">
        <w:rPr>
          <w:rStyle w:val="NormalTok"/>
        </w:rPr>
        <w:t xml:space="preserve"> data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br/>
      </w:r>
      <w:r w:rsidRPr="00654727">
        <w:rPr>
          <w:rStyle w:val="NormalTok"/>
        </w:rPr>
        <w:lastRenderedPageBreak/>
        <w:t xml:space="preserve">  </w:t>
      </w:r>
      <w:r w:rsidRPr="00654727">
        <w:rPr>
          <w:rStyle w:val="DataTypeTok"/>
          <w:color w:val="auto"/>
        </w:rPr>
        <w:t>update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(id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expense) </w:t>
      </w:r>
      <w:r w:rsidRPr="00654727">
        <w:rPr>
          <w:rStyle w:val="KeywordTok"/>
          <w:color w:val="auto"/>
        </w:rPr>
        <w:t>=&gt;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response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fetch</w:t>
      </w:r>
      <w:r w:rsidRPr="00654727">
        <w:rPr>
          <w:rStyle w:val="NormalTok"/>
        </w:rPr>
        <w:t>(</w:t>
      </w:r>
      <w:r w:rsidRPr="00654727">
        <w:rPr>
          <w:rStyle w:val="VerbatimStringTok"/>
          <w:color w:val="auto"/>
        </w:rPr>
        <w:t>`</w:t>
      </w:r>
      <w:r w:rsidRPr="00654727">
        <w:rPr>
          <w:rStyle w:val="SpecialCharTok"/>
          <w:color w:val="auto"/>
        </w:rPr>
        <w:t>${</w:t>
      </w:r>
      <w:r w:rsidRPr="00654727">
        <w:rPr>
          <w:rStyle w:val="NormalTok"/>
        </w:rPr>
        <w:t>API_URL</w:t>
      </w:r>
      <w:r w:rsidRPr="00654727">
        <w:rPr>
          <w:rStyle w:val="SpecialCharTok"/>
          <w:color w:val="auto"/>
        </w:rPr>
        <w:t>}</w:t>
      </w:r>
      <w:r w:rsidRPr="00654727">
        <w:rPr>
          <w:rStyle w:val="VerbatimStringTok"/>
          <w:color w:val="auto"/>
        </w:rPr>
        <w:t>/expenses/</w:t>
      </w:r>
      <w:r w:rsidRPr="00654727">
        <w:rPr>
          <w:rStyle w:val="SpecialCharTok"/>
          <w:color w:val="auto"/>
        </w:rPr>
        <w:t>${</w:t>
      </w:r>
      <w:r w:rsidRPr="00654727">
        <w:rPr>
          <w:rStyle w:val="NormalTok"/>
        </w:rPr>
        <w:t>id</w:t>
      </w:r>
      <w:r w:rsidRPr="00654727">
        <w:rPr>
          <w:rStyle w:val="SpecialCharTok"/>
          <w:color w:val="auto"/>
        </w:rPr>
        <w:t>}</w:t>
      </w:r>
      <w:r w:rsidRPr="00654727">
        <w:rPr>
          <w:rStyle w:val="VerbatimStringTok"/>
          <w:color w:val="auto"/>
        </w:rPr>
        <w:t>`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method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PUT'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headers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  </w:t>
      </w:r>
      <w:r w:rsidRPr="00654727">
        <w:rPr>
          <w:rStyle w:val="StringTok"/>
          <w:color w:val="auto"/>
        </w:rPr>
        <w:t>'Content-Type'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application/json'</w:t>
      </w:r>
      <w:r w:rsidRPr="00654727">
        <w:br/>
      </w:r>
      <w:r w:rsidRPr="00654727">
        <w:rPr>
          <w:rStyle w:val="NormalTok"/>
        </w:rPr>
        <w:t xml:space="preserve">      }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body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BuiltInTok"/>
          <w:color w:val="auto"/>
        </w:rPr>
        <w:t>JSON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stringify</w:t>
      </w:r>
      <w:r w:rsidRPr="00654727">
        <w:rPr>
          <w:rStyle w:val="NormalTok"/>
        </w:rPr>
        <w:t>(expense)</w:t>
      </w:r>
      <w:r w:rsidRPr="00654727">
        <w:br/>
      </w:r>
      <w:r w:rsidRPr="00654727">
        <w:rPr>
          <w:rStyle w:val="NormalTok"/>
        </w:rPr>
        <w:t xml:space="preserve">    }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KeywordTok"/>
          <w:color w:val="auto"/>
        </w:rPr>
        <w:t>const</w:t>
      </w:r>
      <w:r w:rsidRPr="00654727">
        <w:rPr>
          <w:rStyle w:val="NormalTok"/>
        </w:rPr>
        <w:t xml:space="preserve"> data </w:t>
      </w:r>
      <w:r w:rsidRPr="00654727">
        <w:rPr>
          <w:rStyle w:val="OperatorTok"/>
          <w:color w:val="auto"/>
        </w:rPr>
        <w:t>=</w:t>
      </w:r>
      <w:r w:rsidRPr="00654727">
        <w:rPr>
          <w:rStyle w:val="NormalTok"/>
        </w:rPr>
        <w:t xml:space="preserve">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response</w:t>
      </w:r>
      <w:r w:rsidRPr="00654727">
        <w:rPr>
          <w:rStyle w:val="OperatorTok"/>
          <w:color w:val="auto"/>
        </w:rPr>
        <w:t>.</w:t>
      </w:r>
      <w:r w:rsidRPr="00654727">
        <w:rPr>
          <w:rStyle w:val="FunctionTok"/>
          <w:color w:val="auto"/>
        </w:rPr>
        <w:t>json</w:t>
      </w:r>
      <w:r w:rsidRPr="00654727">
        <w:rPr>
          <w:rStyle w:val="NormalTok"/>
        </w:rPr>
        <w:t>(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return</w:t>
      </w:r>
      <w:r w:rsidRPr="00654727">
        <w:rPr>
          <w:rStyle w:val="NormalTok"/>
        </w:rPr>
        <w:t xml:space="preserve"> data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rPr>
          <w:rStyle w:val="OperatorTok"/>
          <w:color w:val="auto"/>
        </w:rPr>
        <w:t>,</w:t>
      </w:r>
      <w:r w:rsidRPr="00654727">
        <w:br/>
      </w:r>
      <w:r w:rsidRPr="00654727">
        <w:br/>
      </w:r>
      <w:r w:rsidRPr="00654727">
        <w:rPr>
          <w:rStyle w:val="NormalTok"/>
        </w:rPr>
        <w:t xml:space="preserve">  </w:t>
      </w:r>
      <w:r w:rsidRPr="00654727">
        <w:rPr>
          <w:rStyle w:val="KeywordTok"/>
          <w:color w:val="auto"/>
        </w:rPr>
        <w:t>delete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KeywordTok"/>
          <w:color w:val="auto"/>
        </w:rPr>
        <w:t>async</w:t>
      </w:r>
      <w:r w:rsidRPr="00654727">
        <w:rPr>
          <w:rStyle w:val="NormalTok"/>
        </w:rPr>
        <w:t xml:space="preserve"> (id) </w:t>
      </w:r>
      <w:r w:rsidRPr="00654727">
        <w:rPr>
          <w:rStyle w:val="KeywordTok"/>
          <w:color w:val="auto"/>
        </w:rPr>
        <w:t>=&gt;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</w:t>
      </w:r>
      <w:r w:rsidRPr="00654727">
        <w:rPr>
          <w:rStyle w:val="ControlFlowTok"/>
          <w:color w:val="auto"/>
        </w:rPr>
        <w:t>await</w:t>
      </w:r>
      <w:r w:rsidRPr="00654727">
        <w:rPr>
          <w:rStyle w:val="NormalTok"/>
        </w:rPr>
        <w:t xml:space="preserve"> </w:t>
      </w:r>
      <w:r w:rsidRPr="00654727">
        <w:rPr>
          <w:rStyle w:val="FunctionTok"/>
          <w:color w:val="auto"/>
        </w:rPr>
        <w:t>fetch</w:t>
      </w:r>
      <w:r w:rsidRPr="00654727">
        <w:rPr>
          <w:rStyle w:val="NormalTok"/>
        </w:rPr>
        <w:t>(</w:t>
      </w:r>
      <w:r w:rsidRPr="00654727">
        <w:rPr>
          <w:rStyle w:val="VerbatimStringTok"/>
          <w:color w:val="auto"/>
        </w:rPr>
        <w:t>`</w:t>
      </w:r>
      <w:r w:rsidRPr="00654727">
        <w:rPr>
          <w:rStyle w:val="SpecialCharTok"/>
          <w:color w:val="auto"/>
        </w:rPr>
        <w:t>${</w:t>
      </w:r>
      <w:r w:rsidRPr="00654727">
        <w:rPr>
          <w:rStyle w:val="NormalTok"/>
        </w:rPr>
        <w:t>API_URL</w:t>
      </w:r>
      <w:r w:rsidRPr="00654727">
        <w:rPr>
          <w:rStyle w:val="SpecialCharTok"/>
          <w:color w:val="auto"/>
        </w:rPr>
        <w:t>}</w:t>
      </w:r>
      <w:r w:rsidRPr="00654727">
        <w:rPr>
          <w:rStyle w:val="VerbatimStringTok"/>
          <w:color w:val="auto"/>
        </w:rPr>
        <w:t>/expenses/</w:t>
      </w:r>
      <w:r w:rsidRPr="00654727">
        <w:rPr>
          <w:rStyle w:val="SpecialCharTok"/>
          <w:color w:val="auto"/>
        </w:rPr>
        <w:t>${</w:t>
      </w:r>
      <w:r w:rsidRPr="00654727">
        <w:rPr>
          <w:rStyle w:val="NormalTok"/>
        </w:rPr>
        <w:t>id</w:t>
      </w:r>
      <w:r w:rsidRPr="00654727">
        <w:rPr>
          <w:rStyle w:val="SpecialCharTok"/>
          <w:color w:val="auto"/>
        </w:rPr>
        <w:t>}</w:t>
      </w:r>
      <w:r w:rsidRPr="00654727">
        <w:rPr>
          <w:rStyle w:val="VerbatimStringTok"/>
          <w:color w:val="auto"/>
        </w:rPr>
        <w:t>`</w:t>
      </w:r>
      <w:r w:rsidRPr="00654727">
        <w:rPr>
          <w:rStyle w:val="OperatorTok"/>
          <w:color w:val="auto"/>
        </w:rPr>
        <w:t>,</w:t>
      </w:r>
      <w:r w:rsidRPr="00654727">
        <w:rPr>
          <w:rStyle w:val="NormalTok"/>
        </w:rPr>
        <w:t xml:space="preserve"> {</w:t>
      </w:r>
      <w:r w:rsidRPr="00654727">
        <w:br/>
      </w:r>
      <w:r w:rsidRPr="00654727">
        <w:rPr>
          <w:rStyle w:val="NormalTok"/>
        </w:rPr>
        <w:t xml:space="preserve">      </w:t>
      </w:r>
      <w:r w:rsidRPr="00654727">
        <w:rPr>
          <w:rStyle w:val="DataTypeTok"/>
          <w:color w:val="auto"/>
        </w:rPr>
        <w:t>method</w:t>
      </w:r>
      <w:r w:rsidRPr="00654727">
        <w:rPr>
          <w:rStyle w:val="OperatorTok"/>
          <w:color w:val="auto"/>
        </w:rPr>
        <w:t>:</w:t>
      </w:r>
      <w:r w:rsidRPr="00654727">
        <w:rPr>
          <w:rStyle w:val="NormalTok"/>
        </w:rPr>
        <w:t xml:space="preserve"> </w:t>
      </w:r>
      <w:r w:rsidRPr="00654727">
        <w:rPr>
          <w:rStyle w:val="StringTok"/>
          <w:color w:val="auto"/>
        </w:rPr>
        <w:t>'DELETE'</w:t>
      </w:r>
      <w:r w:rsidRPr="00654727">
        <w:br/>
      </w:r>
      <w:r w:rsidRPr="00654727">
        <w:rPr>
          <w:rStyle w:val="NormalTok"/>
        </w:rPr>
        <w:t xml:space="preserve">    })</w:t>
      </w:r>
      <w:r w:rsidRPr="00654727">
        <w:rPr>
          <w:rStyle w:val="OperatorTok"/>
          <w:color w:val="auto"/>
        </w:rPr>
        <w:t>;</w:t>
      </w:r>
      <w:r w:rsidRPr="00654727">
        <w:br/>
      </w:r>
      <w:r w:rsidRPr="00654727">
        <w:rPr>
          <w:rStyle w:val="NormalTok"/>
        </w:rPr>
        <w:t xml:space="preserve">  }</w:t>
      </w:r>
      <w:r w:rsidRPr="00654727">
        <w:br/>
      </w:r>
      <w:r w:rsidRPr="00654727">
        <w:rPr>
          <w:rStyle w:val="NormalTok"/>
        </w:rPr>
        <w:t>}</w:t>
      </w:r>
      <w:r w:rsidRPr="00654727">
        <w:rPr>
          <w:rStyle w:val="OperatorTok"/>
          <w:color w:val="auto"/>
        </w:rPr>
        <w:t>;</w:t>
      </w:r>
    </w:p>
    <w:p w14:paraId="07393B3F" w14:textId="6FFE3323" w:rsidR="00EE1616" w:rsidRPr="00654727" w:rsidRDefault="00EE1616"/>
    <w:p w14:paraId="2EFAEA27" w14:textId="77777777" w:rsidR="00A41E55" w:rsidRDefault="00A41E55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25" w:name="zaključak"/>
      <w:bookmarkEnd w:id="22"/>
      <w:bookmarkEnd w:id="24"/>
      <w:r>
        <w:br w:type="page"/>
      </w:r>
    </w:p>
    <w:p w14:paraId="39A28A86" w14:textId="75468F78" w:rsidR="00EE1616" w:rsidRPr="00654727" w:rsidRDefault="00A41E55">
      <w:pPr>
        <w:pStyle w:val="Heading1"/>
        <w:rPr>
          <w:color w:val="auto"/>
        </w:rPr>
      </w:pPr>
      <w:r>
        <w:rPr>
          <w:color w:val="auto"/>
        </w:rPr>
        <w:lastRenderedPageBreak/>
        <w:t>6</w:t>
      </w:r>
      <w:r w:rsidR="00000000" w:rsidRPr="00654727">
        <w:rPr>
          <w:color w:val="auto"/>
        </w:rPr>
        <w:t>. Zaključak</w:t>
      </w:r>
    </w:p>
    <w:p w14:paraId="2BA8F7B8" w14:textId="77777777" w:rsidR="00EE1616" w:rsidRPr="00654727" w:rsidRDefault="00000000">
      <w:pPr>
        <w:pStyle w:val="Heading2"/>
        <w:rPr>
          <w:color w:val="auto"/>
        </w:rPr>
      </w:pPr>
      <w:bookmarkStart w:id="26" w:name="pregled-postignutih-rezultata"/>
      <w:r w:rsidRPr="00654727">
        <w:rPr>
          <w:color w:val="auto"/>
        </w:rPr>
        <w:t>Pregled postignutih rezultata</w:t>
      </w:r>
    </w:p>
    <w:p w14:paraId="0C341ACC" w14:textId="77777777" w:rsidR="00EE1616" w:rsidRPr="00654727" w:rsidRDefault="00000000">
      <w:pPr>
        <w:pStyle w:val="FirstParagraph"/>
      </w:pPr>
      <w:r w:rsidRPr="00654727">
        <w:t>Projekat je uspešno realizovan i sve planirane funkcionalnosti su implementirane. Kreirana je kompletna veb aplikacija za praćenje ličnih finansija koja omogućava korisnicima da efikasno upravljaju svojim troškovima. Aplikacija ima jasan i intuitivan korisnički interfejs, kao i odvojene uloge za korisnike i administratore.</w:t>
      </w:r>
    </w:p>
    <w:p w14:paraId="45F4CC7D" w14:textId="77777777" w:rsidR="00EE1616" w:rsidRPr="00654727" w:rsidRDefault="00000000">
      <w:pPr>
        <w:pStyle w:val="Heading2"/>
        <w:rPr>
          <w:color w:val="auto"/>
        </w:rPr>
      </w:pPr>
      <w:bookmarkStart w:id="27" w:name="Xf579ead959585fb37af2b23d8b2a054365f118a"/>
      <w:bookmarkEnd w:id="26"/>
      <w:r w:rsidRPr="00654727">
        <w:rPr>
          <w:color w:val="auto"/>
        </w:rPr>
        <w:t>Izazovi i prepreke tokom rada na projektu</w:t>
      </w:r>
    </w:p>
    <w:p w14:paraId="5B55C315" w14:textId="77777777" w:rsidR="00EE1616" w:rsidRPr="00654727" w:rsidRDefault="00000000">
      <w:pPr>
        <w:pStyle w:val="FirstParagraph"/>
      </w:pPr>
      <w:r w:rsidRPr="00654727">
        <w:t>Najveći izazov tokom razvoja bio je efikasno upravljanje stanjem aplikacije, posebno u pogledu autentifikacije i deljenja podataka između komponenti. Ovaj problem je rešen korišćenjem React Context API-ja. Takođe, implementacija vizuelizacije podataka sa D3.js bibliotekom zahtevala je dodatno vreme za učenje i prilagođavanje.</w:t>
      </w:r>
    </w:p>
    <w:p w14:paraId="0429D725" w14:textId="77777777" w:rsidR="00EE1616" w:rsidRPr="00654727" w:rsidRDefault="00000000">
      <w:pPr>
        <w:pStyle w:val="Heading2"/>
        <w:rPr>
          <w:color w:val="auto"/>
        </w:rPr>
      </w:pPr>
      <w:bookmarkStart w:id="28" w:name="X499a8815a92419d1891c41adc92fd6191f57ae6"/>
      <w:bookmarkEnd w:id="27"/>
      <w:r w:rsidRPr="00654727">
        <w:rPr>
          <w:color w:val="auto"/>
        </w:rPr>
        <w:t>Mogućnosti za buduća unapređenja aplikacije</w:t>
      </w:r>
    </w:p>
    <w:p w14:paraId="542F6A1A" w14:textId="77777777" w:rsidR="00EE1616" w:rsidRPr="00654727" w:rsidRDefault="00000000">
      <w:pPr>
        <w:pStyle w:val="FirstParagraph"/>
      </w:pPr>
      <w:r w:rsidRPr="00654727">
        <w:t>Aplikacija ima potencijal za dalji razvoj. Neke od mogućnosti za unapređenje su: * Implementacija pravog backend-a (npr. Node.js sa Express.js i MongoDB bazom podataka). * Dodavanje funkcionalnosti za praćenje prihoda. * Kreiranje naprednijih izveštaja i filtera. * Implementacija notifikacija za prekoračenje budžeta. * Razvoj mobilne aplikacije.</w:t>
      </w:r>
    </w:p>
    <w:bookmarkEnd w:id="25"/>
    <w:bookmarkEnd w:id="28"/>
    <w:p w14:paraId="342F1696" w14:textId="77777777" w:rsidR="002464FC" w:rsidRDefault="002464FC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6956599C" w14:textId="3D71073A" w:rsidR="00654727" w:rsidRDefault="002464FC" w:rsidP="00654727">
      <w:pPr>
        <w:pStyle w:val="Heading1"/>
        <w:rPr>
          <w:color w:val="auto"/>
        </w:rPr>
      </w:pPr>
      <w:r>
        <w:rPr>
          <w:color w:val="auto"/>
        </w:rPr>
        <w:lastRenderedPageBreak/>
        <w:t>7</w:t>
      </w:r>
      <w:r w:rsidR="00654727" w:rsidRPr="00654727">
        <w:rPr>
          <w:color w:val="auto"/>
        </w:rPr>
        <w:t xml:space="preserve">. </w:t>
      </w:r>
      <w:r w:rsidR="00654727">
        <w:rPr>
          <w:color w:val="auto"/>
        </w:rPr>
        <w:t>Literatura</w:t>
      </w:r>
    </w:p>
    <w:p w14:paraId="07C1C6C0" w14:textId="77777777" w:rsidR="00654727" w:rsidRDefault="00654727" w:rsidP="00654727">
      <w:pPr>
        <w:pStyle w:val="BodyText"/>
      </w:pPr>
      <w:r>
        <w:t>React Zvanična Dokumentacija - https://react.dev/</w:t>
      </w:r>
    </w:p>
    <w:p w14:paraId="2FF257B8" w14:textId="77777777" w:rsidR="00654727" w:rsidRDefault="00654727" w:rsidP="00654727">
      <w:pPr>
        <w:pStyle w:val="BodyText"/>
      </w:pPr>
      <w:r>
        <w:t>React Router Zvanična Dokumentacija - https://reactrouter.com/</w:t>
      </w:r>
    </w:p>
    <w:p w14:paraId="7F1BE882" w14:textId="77777777" w:rsidR="00654727" w:rsidRDefault="00654727" w:rsidP="00654727">
      <w:pPr>
        <w:pStyle w:val="BodyText"/>
      </w:pPr>
      <w:r>
        <w:t>Tailwind CSS Zvanična Dokumentacija - https://tailwindcss.com/docs/</w:t>
      </w:r>
    </w:p>
    <w:p w14:paraId="6CB3CC0B" w14:textId="77777777" w:rsidR="00654727" w:rsidRDefault="00654727" w:rsidP="00654727">
      <w:pPr>
        <w:pStyle w:val="BodyText"/>
      </w:pPr>
      <w:r>
        <w:t>D3.js Zvanična Dokumentacija - https://d3js.org/</w:t>
      </w:r>
    </w:p>
    <w:p w14:paraId="48A7B5E9" w14:textId="77777777" w:rsidR="00654727" w:rsidRDefault="00654727" w:rsidP="00654727">
      <w:pPr>
        <w:pStyle w:val="BodyText"/>
      </w:pPr>
      <w:r>
        <w:t>json-server NPM Paket - https://www.npmjs.com/package/json-server</w:t>
      </w:r>
    </w:p>
    <w:p w14:paraId="1AD43142" w14:textId="64FA857B" w:rsidR="00654727" w:rsidRPr="00654727" w:rsidRDefault="00654727" w:rsidP="00654727">
      <w:pPr>
        <w:pStyle w:val="BodyText"/>
      </w:pPr>
      <w:r>
        <w:t>MDN Web Docs (JavaScript) - https://developer.mozilla.org/en-US/docs/Web/JavaScript</w:t>
      </w:r>
    </w:p>
    <w:sectPr w:rsidR="00654727" w:rsidRPr="006547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EA0E1" w14:textId="77777777" w:rsidR="00EE3B02" w:rsidRDefault="00EE3B02">
      <w:pPr>
        <w:spacing w:after="0"/>
      </w:pPr>
      <w:r>
        <w:separator/>
      </w:r>
    </w:p>
  </w:endnote>
  <w:endnote w:type="continuationSeparator" w:id="0">
    <w:p w14:paraId="67C8F99C" w14:textId="77777777" w:rsidR="00EE3B02" w:rsidRDefault="00EE3B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90777" w14:textId="77777777" w:rsidR="00EE3B02" w:rsidRDefault="00EE3B02">
      <w:r>
        <w:separator/>
      </w:r>
    </w:p>
  </w:footnote>
  <w:footnote w:type="continuationSeparator" w:id="0">
    <w:p w14:paraId="54493192" w14:textId="77777777" w:rsidR="00EE3B02" w:rsidRDefault="00EE3B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D47C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C86E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63564762">
    <w:abstractNumId w:val="0"/>
  </w:num>
  <w:num w:numId="2" w16cid:durableId="1548763782">
    <w:abstractNumId w:val="1"/>
  </w:num>
  <w:num w:numId="3" w16cid:durableId="21051445">
    <w:abstractNumId w:val="1"/>
  </w:num>
  <w:num w:numId="4" w16cid:durableId="1016930631">
    <w:abstractNumId w:val="1"/>
  </w:num>
  <w:num w:numId="5" w16cid:durableId="1928221852">
    <w:abstractNumId w:val="1"/>
  </w:num>
  <w:num w:numId="6" w16cid:durableId="1377465748">
    <w:abstractNumId w:val="1"/>
  </w:num>
  <w:num w:numId="7" w16cid:durableId="494297629">
    <w:abstractNumId w:val="1"/>
  </w:num>
  <w:num w:numId="8" w16cid:durableId="709693131">
    <w:abstractNumId w:val="1"/>
  </w:num>
  <w:num w:numId="9" w16cid:durableId="2115517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1616"/>
    <w:rsid w:val="00181576"/>
    <w:rsid w:val="002464FC"/>
    <w:rsid w:val="0040060A"/>
    <w:rsid w:val="00654727"/>
    <w:rsid w:val="00A41E55"/>
    <w:rsid w:val="00BD3AEB"/>
    <w:rsid w:val="00C85D70"/>
    <w:rsid w:val="00EE1616"/>
    <w:rsid w:val="00EE3B02"/>
    <w:rsid w:val="00FF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66C5"/>
  <w15:docId w15:val="{D146AC2B-DA7C-4115-A4AC-05308EC53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6</Pages>
  <Words>2083</Words>
  <Characters>1187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va Paunovic</dc:creator>
  <cp:keywords/>
  <cp:lastModifiedBy>Jova Paunovic</cp:lastModifiedBy>
  <cp:revision>5</cp:revision>
  <dcterms:created xsi:type="dcterms:W3CDTF">2025-10-02T05:36:00Z</dcterms:created>
  <dcterms:modified xsi:type="dcterms:W3CDTF">2025-10-02T10:13:00Z</dcterms:modified>
</cp:coreProperties>
</file>